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A7AAA" w:rsidRDefault="00991EFA">
      <w:pPr>
        <w:pStyle w:val="Title"/>
      </w:pPr>
      <w:r>
        <w:t>Introducción a R Markdown</w:t>
      </w:r>
    </w:p>
    <w:p w:rsidR="00DA7AAA" w:rsidRDefault="00991EFA">
      <w:pPr>
        <w:pStyle w:val="Author"/>
      </w:pPr>
      <w:r>
        <w:t>Lino AA Notarantonio</w:t>
      </w:r>
    </w:p>
    <w:p w:rsidR="00DA7AAA" w:rsidRDefault="00991EFA">
      <w:pPr>
        <w:pStyle w:val="Date"/>
      </w:pPr>
      <w:r>
        <w:t>11/6/20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21618005"/>
        <w:docPartObj>
          <w:docPartGallery w:val="Table of Contents"/>
          <w:docPartUnique/>
        </w:docPartObj>
      </w:sdtPr>
      <w:sdtEndPr/>
      <w:sdtContent>
        <w:p w:rsidR="00DA7AAA" w:rsidRDefault="00991EFA">
          <w:pPr>
            <w:pStyle w:val="TOCHeading"/>
          </w:pPr>
          <w:r>
            <w:t>Table of Contents</w:t>
          </w:r>
        </w:p>
        <w:p w:rsidR="002F6612" w:rsidRDefault="00991EFA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2F6612">
            <w:fldChar w:fldCharType="separate"/>
          </w:r>
          <w:hyperlink w:anchor="_Toc56566134" w:history="1">
            <w:r w:rsidR="002F6612" w:rsidRPr="00812E98">
              <w:rPr>
                <w:rStyle w:val="Hyperlink"/>
                <w:noProof/>
              </w:rPr>
              <w:t>Introducción</w:t>
            </w:r>
            <w:r w:rsidR="002F6612">
              <w:rPr>
                <w:noProof/>
                <w:webHidden/>
              </w:rPr>
              <w:tab/>
            </w:r>
            <w:r w:rsidR="002F6612">
              <w:rPr>
                <w:noProof/>
                <w:webHidden/>
              </w:rPr>
              <w:fldChar w:fldCharType="begin"/>
            </w:r>
            <w:r w:rsidR="002F6612">
              <w:rPr>
                <w:noProof/>
                <w:webHidden/>
              </w:rPr>
              <w:instrText xml:space="preserve"> PAGEREF _Toc56566134 \h </w:instrText>
            </w:r>
            <w:r w:rsidR="002F6612">
              <w:rPr>
                <w:noProof/>
                <w:webHidden/>
              </w:rPr>
            </w:r>
            <w:r w:rsidR="002F6612">
              <w:rPr>
                <w:noProof/>
                <w:webHidden/>
              </w:rPr>
              <w:fldChar w:fldCharType="separate"/>
            </w:r>
            <w:r w:rsidR="002F6612">
              <w:rPr>
                <w:noProof/>
                <w:webHidden/>
              </w:rPr>
              <w:t>1</w:t>
            </w:r>
            <w:r w:rsidR="002F6612">
              <w:rPr>
                <w:noProof/>
                <w:webHidden/>
              </w:rPr>
              <w:fldChar w:fldCharType="end"/>
            </w:r>
          </w:hyperlink>
        </w:p>
        <w:p w:rsidR="002F6612" w:rsidRDefault="002F661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6566135" w:history="1">
            <w:r w:rsidRPr="00812E98">
              <w:rPr>
                <w:rStyle w:val="Hyperlink"/>
                <w:noProof/>
              </w:rPr>
              <w:t>Introducción a R Markdow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66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F6612" w:rsidRDefault="002F661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6566136" w:history="1">
            <w:r w:rsidRPr="00812E98">
              <w:rPr>
                <w:rStyle w:val="Hyperlink"/>
                <w:noProof/>
              </w:rPr>
              <w:t>Análisis preliminar de los da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66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F6612" w:rsidRDefault="002F661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6566137" w:history="1">
            <w:r w:rsidRPr="00812E98">
              <w:rPr>
                <w:rStyle w:val="Hyperlink"/>
                <w:noProof/>
              </w:rPr>
              <w:t>Carga de los da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66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F6612" w:rsidRDefault="002F661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6566138" w:history="1">
            <w:r w:rsidRPr="00812E98">
              <w:rPr>
                <w:rStyle w:val="Hyperlink"/>
                <w:noProof/>
              </w:rPr>
              <w:t>Manipulaciones del data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66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F6612" w:rsidRDefault="002F661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6566139" w:history="1">
            <w:r w:rsidRPr="00812E98">
              <w:rPr>
                <w:rStyle w:val="Hyperlink"/>
                <w:noProof/>
              </w:rPr>
              <w:t>Manipulación de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66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F6612" w:rsidRDefault="002F661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6566140" w:history="1">
            <w:r w:rsidRPr="00812E98">
              <w:rPr>
                <w:rStyle w:val="Hyperlink"/>
                <w:noProof/>
              </w:rPr>
              <w:t>Selección de un paí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66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F6612" w:rsidRDefault="002F661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6566141" w:history="1">
            <w:r w:rsidRPr="00812E98">
              <w:rPr>
                <w:rStyle w:val="Hyperlink"/>
                <w:noProof/>
              </w:rPr>
              <w:t>Estadísticos principa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66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F6612" w:rsidRDefault="002F661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6566142" w:history="1">
            <w:r w:rsidRPr="00812E98">
              <w:rPr>
                <w:rStyle w:val="Hyperlink"/>
                <w:noProof/>
              </w:rPr>
              <w:t>Regresión line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66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F6612" w:rsidRDefault="002F661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6566143" w:history="1">
            <w:r w:rsidRPr="00812E98">
              <w:rPr>
                <w:rStyle w:val="Hyperlink"/>
                <w:noProof/>
              </w:rPr>
              <w:t>Estimación del modelo de regres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66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F6612" w:rsidRDefault="002F661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6566144" w:history="1">
            <w:r w:rsidRPr="00812E98">
              <w:rPr>
                <w:rStyle w:val="Hyperlink"/>
                <w:noProof/>
              </w:rPr>
              <w:t>Diagnóst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66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F6612" w:rsidRDefault="002F661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6566145" w:history="1">
            <w:r w:rsidRPr="00812E98">
              <w:rPr>
                <w:rStyle w:val="Hyperlink"/>
                <w:noProof/>
              </w:rPr>
              <w:t>Diagnóstic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66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F6612" w:rsidRDefault="002F661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6566146" w:history="1">
            <w:r w:rsidRPr="00812E98">
              <w:rPr>
                <w:rStyle w:val="Hyperlink"/>
                <w:noProof/>
              </w:rPr>
              <w:t>Diagnóstico form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66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F6612" w:rsidRDefault="002F661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6566147" w:history="1">
            <w:r w:rsidRPr="00812E98">
              <w:rPr>
                <w:rStyle w:val="Hyperlink"/>
                <w:noProof/>
              </w:rPr>
              <w:t>Prueba de heterocedasticid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66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F6612" w:rsidRDefault="002F661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6566148" w:history="1">
            <w:r w:rsidRPr="00812E98">
              <w:rPr>
                <w:rStyle w:val="Hyperlink"/>
                <w:noProof/>
              </w:rPr>
              <w:t>Prueba de autocorrelación ser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66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F6612" w:rsidRDefault="002F661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6566149" w:history="1">
            <w:r w:rsidRPr="00812E98">
              <w:rPr>
                <w:rStyle w:val="Hyperlink"/>
                <w:noProof/>
              </w:rPr>
              <w:t>Prueba de adecuación fun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66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7AAA" w:rsidRDefault="00991EFA">
          <w:r>
            <w:fldChar w:fldCharType="end"/>
          </w:r>
        </w:p>
      </w:sdtContent>
    </w:sdt>
    <w:p w:rsidR="00DA7AAA" w:rsidRDefault="00991EFA">
      <w:pPr>
        <w:pStyle w:val="Heading1"/>
      </w:pPr>
      <w:bookmarkStart w:id="0" w:name="introducción"/>
      <w:bookmarkStart w:id="1" w:name="_Toc56566134"/>
      <w:r>
        <w:t>Introducción</w:t>
      </w:r>
      <w:bookmarkEnd w:id="0"/>
      <w:bookmarkEnd w:id="1"/>
    </w:p>
    <w:p w:rsidR="00DA7AAA" w:rsidRDefault="00991EFA">
      <w:pPr>
        <w:pStyle w:val="FirstParagraph"/>
      </w:pPr>
      <w:r>
        <w:t>Queremos mostrar las capacidades de R Markdown en la creación de un documento que contenga de manera transparente datos, código y texto, con fórmulas. Como ejemplo, usaremos los mismos datos de la presentación para estimar un modelo de regresión lineal, co</w:t>
      </w:r>
      <w:r>
        <w:t>n diagnóstico de la estimación.</w:t>
      </w:r>
    </w:p>
    <w:p w:rsidR="00DA7AAA" w:rsidRDefault="00991EFA">
      <w:pPr>
        <w:pStyle w:val="BodyText"/>
      </w:pPr>
      <w:r>
        <w:t xml:space="preserve">Para simplificar el manejo de datos, conviene crear un </w:t>
      </w:r>
      <w:r>
        <w:rPr>
          <w:i/>
        </w:rPr>
        <w:t>project</w:t>
      </w:r>
      <w:r>
        <w:t xml:space="preserve"> (directorio de trabajo) y poner los datos en este directorio. Antes de empezar con el manejo de datos, se dará una breve introducción a la redacción del document</w:t>
      </w:r>
      <w:r>
        <w:t>o usando el lenguaje R Markdown.</w:t>
      </w:r>
    </w:p>
    <w:p w:rsidR="00DA7AAA" w:rsidRDefault="00991EFA">
      <w:pPr>
        <w:pStyle w:val="Heading1"/>
      </w:pPr>
      <w:bookmarkStart w:id="2" w:name="introducción-a-r-markdown"/>
      <w:bookmarkStart w:id="3" w:name="_Toc56566135"/>
      <w:r>
        <w:lastRenderedPageBreak/>
        <w:t>Introducción a R Markdown</w:t>
      </w:r>
      <w:bookmarkEnd w:id="2"/>
      <w:bookmarkEnd w:id="3"/>
    </w:p>
    <w:p w:rsidR="00DA7AAA" w:rsidRDefault="00991EFA">
      <w:pPr>
        <w:pStyle w:val="FirstParagraph"/>
      </w:pPr>
      <w:r>
        <w:t xml:space="preserve">Un archivo R Markdown tiene la extensión </w:t>
      </w:r>
      <w:r>
        <w:rPr>
          <w:rStyle w:val="VerbatimChar"/>
          <w:b/>
        </w:rPr>
        <w:t>Rmd</w:t>
      </w:r>
      <w:r>
        <w:t>. La gran diferencia en la redacción de un documento R Markdown se encuentra en el resultado final. En el encabezado de un archivo R Markdown se pueden p</w:t>
      </w:r>
      <w:r>
        <w:t>asar diferentes valores de salida:</w:t>
      </w:r>
    </w:p>
    <w:p w:rsidR="00DA7AAA" w:rsidRDefault="00991EFA">
      <w:pPr>
        <w:numPr>
          <w:ilvl w:val="0"/>
          <w:numId w:val="2"/>
        </w:numPr>
      </w:pPr>
      <w:r>
        <w:rPr>
          <w:rStyle w:val="VerbatimChar"/>
          <w:b/>
        </w:rPr>
        <w:t>output: word_document</w:t>
      </w:r>
      <w:r>
        <w:t>, para generar un documento Word;</w:t>
      </w:r>
    </w:p>
    <w:p w:rsidR="00DA7AAA" w:rsidRDefault="00991EFA">
      <w:pPr>
        <w:numPr>
          <w:ilvl w:val="0"/>
          <w:numId w:val="2"/>
        </w:numPr>
      </w:pPr>
      <w:r>
        <w:rPr>
          <w:rStyle w:val="VerbatimChar"/>
          <w:b/>
        </w:rPr>
        <w:t>output: powerpoint_presentation</w:t>
      </w:r>
      <w:r>
        <w:t>, para generar una presentación Powerpoint.</w:t>
      </w:r>
    </w:p>
    <w:p w:rsidR="00DA7AAA" w:rsidRDefault="00991EFA">
      <w:pPr>
        <w:pStyle w:val="FirstParagraph"/>
      </w:pPr>
      <w:r>
        <w:t xml:space="preserve">entre otros: </w:t>
      </w:r>
      <w:proofErr w:type="spellStart"/>
      <w:r>
        <w:t>véase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jemplo</w:t>
      </w:r>
      <w:proofErr w:type="spellEnd"/>
      <w:r>
        <w:t xml:space="preserve">, </w:t>
      </w:r>
      <w:hyperlink r:id="rId7">
        <w:proofErr w:type="spellStart"/>
        <w:r>
          <w:rPr>
            <w:rStyle w:val="Hyperlink"/>
          </w:rPr>
          <w:t>aquí</w:t>
        </w:r>
        <w:proofErr w:type="spellEnd"/>
      </w:hyperlink>
      <w:r>
        <w:t>.</w:t>
      </w:r>
    </w:p>
    <w:p w:rsidR="00DA7AAA" w:rsidRDefault="00991EFA">
      <w:pPr>
        <w:pStyle w:val="BodyText"/>
      </w:pPr>
      <w:r>
        <w:t xml:space="preserve">Si la salida del programa R Markdown es un documento Word, podemos dividir el material usando secciones, subsecciones, subsubsecciones, etc., usando el tag </w:t>
      </w:r>
      <w:r>
        <w:rPr>
          <w:rStyle w:val="VerbatimChar"/>
          <w:b/>
        </w:rPr>
        <w:t>#</w:t>
      </w:r>
      <w:r>
        <w:t xml:space="preserve">, </w:t>
      </w:r>
      <w:r>
        <w:rPr>
          <w:rStyle w:val="VerbatimChar"/>
          <w:b/>
        </w:rPr>
        <w:t>##</w:t>
      </w:r>
      <w:r>
        <w:t xml:space="preserve">, </w:t>
      </w:r>
      <w:r>
        <w:rPr>
          <w:rStyle w:val="VerbatimChar"/>
          <w:b/>
        </w:rPr>
        <w:t>###</w:t>
      </w:r>
      <w:r>
        <w:t>, respectivamente, hasta nivel 6.</w:t>
      </w:r>
    </w:p>
    <w:p w:rsidR="00DA7AAA" w:rsidRDefault="00991EFA">
      <w:pPr>
        <w:pStyle w:val="BodyText"/>
      </w:pPr>
      <w:r>
        <w:t>Se pueden redactar fórmulas matemáticas, de m</w:t>
      </w:r>
      <w:r>
        <w:t>anera semejante a (La)teX, usando</w:t>
      </w:r>
    </w:p>
    <w:p w:rsidR="00DA7AAA" w:rsidRDefault="00991EFA">
      <w:pPr>
        <w:numPr>
          <w:ilvl w:val="0"/>
          <w:numId w:val="3"/>
        </w:numPr>
      </w:pPr>
      <w:r>
        <w:rPr>
          <w:rStyle w:val="VerbatimChar"/>
          <w:b/>
        </w:rPr>
        <w:t>$ inline equation $</w:t>
      </w:r>
      <w:r>
        <w:t>, para ecuaciones en el texto;</w:t>
      </w:r>
    </w:p>
    <w:p w:rsidR="00DA7AAA" w:rsidRDefault="00991EFA">
      <w:pPr>
        <w:numPr>
          <w:ilvl w:val="0"/>
          <w:numId w:val="3"/>
        </w:numPr>
      </w:pPr>
      <w:r>
        <w:rPr>
          <w:rStyle w:val="VerbatimChar"/>
          <w:b/>
        </w:rPr>
        <w:t>\[ displayed equation \]</w:t>
      </w:r>
      <w:r>
        <w:t>, para ecuaciones centrada a parte.</w:t>
      </w:r>
    </w:p>
    <w:p w:rsidR="00DA7AAA" w:rsidRDefault="00991EFA">
      <w:pPr>
        <w:pStyle w:val="FirstParagraph"/>
      </w:pPr>
      <w:r>
        <w:t>Se pueden incluir en el documento de salida</w:t>
      </w:r>
    </w:p>
    <w:p w:rsidR="00DA7AAA" w:rsidRDefault="00991EFA">
      <w:pPr>
        <w:numPr>
          <w:ilvl w:val="0"/>
          <w:numId w:val="4"/>
        </w:numPr>
      </w:pPr>
      <w:r>
        <w:rPr>
          <w:i/>
        </w:rPr>
        <w:t>bullet points</w:t>
      </w:r>
      <w:r>
        <w:t>, listas ordenadas;</w:t>
      </w:r>
    </w:p>
    <w:p w:rsidR="00DA7AAA" w:rsidRDefault="00991EFA">
      <w:pPr>
        <w:numPr>
          <w:ilvl w:val="0"/>
          <w:numId w:val="4"/>
        </w:numPr>
      </w:pPr>
      <w:r>
        <w:t>tablas;</w:t>
      </w:r>
    </w:p>
    <w:p w:rsidR="00DA7AAA" w:rsidRDefault="00991EFA">
      <w:pPr>
        <w:numPr>
          <w:ilvl w:val="0"/>
          <w:numId w:val="4"/>
        </w:numPr>
      </w:pPr>
      <w:r>
        <w:t>nota a pie de página,</w:t>
      </w:r>
    </w:p>
    <w:p w:rsidR="00DA7AAA" w:rsidRDefault="00991EFA">
      <w:pPr>
        <w:pStyle w:val="FirstParagraph"/>
      </w:pPr>
      <w:r>
        <w:t>y más</w:t>
      </w:r>
      <w:r>
        <w:t xml:space="preserve">. Pueden bajar el Cheat Sheet </w:t>
      </w:r>
      <w:hyperlink r:id="rId8">
        <w:proofErr w:type="spellStart"/>
        <w:r>
          <w:rPr>
            <w:rStyle w:val="Hyperlink"/>
          </w:rPr>
          <w:t>aquí</w:t>
        </w:r>
        <w:proofErr w:type="spellEnd"/>
      </w:hyperlink>
      <w:r>
        <w:t>.</w:t>
      </w:r>
    </w:p>
    <w:p w:rsidR="00DA7AAA" w:rsidRDefault="00991EFA">
      <w:pPr>
        <w:pStyle w:val="BodyText"/>
      </w:pPr>
      <w:r>
        <w:t xml:space="preserve">Para facilitar la comprensión del lenguaje R Markdown, ponemos a disposición de los participantes los archivos </w:t>
      </w:r>
      <w:r>
        <w:rPr>
          <w:rStyle w:val="VerbatimChar"/>
          <w:b/>
        </w:rPr>
        <w:t>Rmd</w:t>
      </w:r>
      <w:r>
        <w:t xml:space="preserve"> y los d</w:t>
      </w:r>
      <w:r>
        <w:t>ocumentos (Word; Powerpoint) de salida.</w:t>
      </w:r>
    </w:p>
    <w:p w:rsidR="00DA7AAA" w:rsidRDefault="00991EFA">
      <w:pPr>
        <w:pStyle w:val="Heading1"/>
      </w:pPr>
      <w:bookmarkStart w:id="4" w:name="análisis-preliminar-de-los-datos"/>
      <w:bookmarkStart w:id="5" w:name="_Toc56566136"/>
      <w:r>
        <w:t>Análisis preliminar de los datos</w:t>
      </w:r>
      <w:bookmarkEnd w:id="4"/>
      <w:bookmarkEnd w:id="5"/>
    </w:p>
    <w:p w:rsidR="00DA7AAA" w:rsidRDefault="00991EFA">
      <w:pPr>
        <w:pStyle w:val="FirstParagraph"/>
      </w:pPr>
      <w:r>
        <w:t xml:space="preserve">El dataset se </w:t>
      </w:r>
      <w:proofErr w:type="spellStart"/>
      <w:r>
        <w:t>baja</w:t>
      </w:r>
      <w:proofErr w:type="spellEnd"/>
      <w:r>
        <w:t xml:space="preserve"> del sitio </w:t>
      </w:r>
      <w:hyperlink r:id="rId9">
        <w:r>
          <w:rPr>
            <w:rStyle w:val="Hyperlink"/>
          </w:rPr>
          <w:t>Our World in Data</w:t>
        </w:r>
      </w:hyperlink>
      <w:r>
        <w:t xml:space="preserve"> </w:t>
      </w:r>
      <w:r>
        <w:t>y agrupa observaciones de puntajes promedio de aprendizaje y de PIB por capita, entre otros.</w:t>
      </w:r>
    </w:p>
    <w:p w:rsidR="00DA7AAA" w:rsidRDefault="00991EFA">
      <w:pPr>
        <w:pStyle w:val="Heading2"/>
      </w:pPr>
      <w:bookmarkStart w:id="6" w:name="carga-de-los-datos"/>
      <w:bookmarkStart w:id="7" w:name="_Toc56566137"/>
      <w:r>
        <w:t>Carga de los datos</w:t>
      </w:r>
      <w:bookmarkEnd w:id="6"/>
      <w:bookmarkEnd w:id="7"/>
    </w:p>
    <w:p w:rsidR="00DA7AAA" w:rsidRDefault="00991EFA">
      <w:pPr>
        <w:pStyle w:val="SourceCode"/>
      </w:pPr>
      <w:r>
        <w:rPr>
          <w:rStyle w:val="NormalTok"/>
        </w:rPr>
        <w:t>logdp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logdp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logdp)</w:t>
      </w:r>
    </w:p>
    <w:p w:rsidR="00DA7AAA" w:rsidRDefault="00991EFA">
      <w:pPr>
        <w:pStyle w:val="SourceCode"/>
      </w:pPr>
      <w:r>
        <w:rPr>
          <w:rStyle w:val="VerbatimChar"/>
        </w:rPr>
        <w:t>## [1] "data.frame"</w:t>
      </w:r>
    </w:p>
    <w:p w:rsidR="00DA7AAA" w:rsidRDefault="00991EFA">
      <w:pPr>
        <w:pStyle w:val="FirstParagraph"/>
      </w:pPr>
      <w:r>
        <w:t>La primera línea de código, a la derecha del sím</w:t>
      </w:r>
      <w:bookmarkStart w:id="8" w:name="_GoBack"/>
      <w:bookmarkEnd w:id="8"/>
      <w:r>
        <w:t xml:space="preserve">bolo de asignación, </w:t>
      </w:r>
      <w:r>
        <w:rPr>
          <w:rStyle w:val="VerbatimChar"/>
          <w:b/>
        </w:rPr>
        <w:t>&lt;-</w:t>
      </w:r>
      <w:r>
        <w:t xml:space="preserve">, carga los datos y asigna el resultado al objeto de R </w:t>
      </w:r>
      <w:r>
        <w:rPr>
          <w:rStyle w:val="VerbatimChar"/>
          <w:b/>
        </w:rPr>
        <w:t>logdp</w:t>
      </w:r>
      <w:r>
        <w:t xml:space="preserve">, a la izquierda de </w:t>
      </w:r>
      <w:r>
        <w:rPr>
          <w:rStyle w:val="VerbatimChar"/>
          <w:b/>
        </w:rPr>
        <w:t>&lt;-</w:t>
      </w:r>
      <w:r>
        <w:t>.</w:t>
      </w:r>
    </w:p>
    <w:p w:rsidR="00DA7AAA" w:rsidRDefault="00991EFA">
      <w:pPr>
        <w:pStyle w:val="BodyText"/>
      </w:pPr>
      <w:r>
        <w:t xml:space="preserve">La segunda línea de código muestra que el objeto es un </w:t>
      </w:r>
      <w:r>
        <w:rPr>
          <w:rStyle w:val="VerbatimChar"/>
          <w:b/>
        </w:rPr>
        <w:t>dataframe</w:t>
      </w:r>
      <w:r>
        <w:t>.</w:t>
      </w:r>
    </w:p>
    <w:p w:rsidR="00DA7AAA" w:rsidRDefault="00991EFA">
      <w:pPr>
        <w:pStyle w:val="BodyText"/>
      </w:pPr>
      <w:r>
        <w:lastRenderedPageBreak/>
        <w:t>Después,</w:t>
      </w:r>
    </w:p>
    <w:p w:rsidR="00DA7AAA" w:rsidRDefault="00991EFA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logdp)</w:t>
      </w:r>
    </w:p>
    <w:p w:rsidR="00DA7AAA" w:rsidRDefault="00991EFA">
      <w:pPr>
        <w:pStyle w:val="SourceCode"/>
      </w:pPr>
      <w:r>
        <w:rPr>
          <w:rStyle w:val="VerbatimChar"/>
        </w:rPr>
        <w:t>## [1] 49988     6</w:t>
      </w:r>
    </w:p>
    <w:p w:rsidR="00DA7AAA" w:rsidRDefault="00991EFA">
      <w:pPr>
        <w:pStyle w:val="FirstParagraph"/>
      </w:pPr>
      <w:r>
        <w:t>muestra que el dataframe consiste de 49988 observaciones y 6 variab</w:t>
      </w:r>
      <w:r>
        <w:t>les; el nombre de las variables se despliega con</w:t>
      </w:r>
    </w:p>
    <w:p w:rsidR="00DA7AAA" w:rsidRDefault="00991EFA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logdp)</w:t>
      </w:r>
    </w:p>
    <w:p w:rsidR="00DA7AAA" w:rsidRDefault="00991EFA">
      <w:pPr>
        <w:pStyle w:val="SourceCode"/>
      </w:pPr>
      <w:r>
        <w:rPr>
          <w:rStyle w:val="VerbatimChar"/>
        </w:rPr>
        <w:t xml:space="preserve">## [1] "Entity"                                  </w:t>
      </w:r>
      <w:r>
        <w:br/>
      </w:r>
      <w:r>
        <w:rPr>
          <w:rStyle w:val="VerbatimChar"/>
        </w:rPr>
        <w:t xml:space="preserve">## [2] "Code"                                    </w:t>
      </w:r>
      <w:r>
        <w:br/>
      </w:r>
      <w:r>
        <w:rPr>
          <w:rStyle w:val="VerbatimChar"/>
        </w:rPr>
        <w:t xml:space="preserve">## [3] "Year"                                    </w:t>
      </w:r>
      <w:r>
        <w:br/>
      </w:r>
      <w:r>
        <w:rPr>
          <w:rStyle w:val="VerbatimChar"/>
        </w:rPr>
        <w:t>## [4] "Average.learning.outcome.score...sco</w:t>
      </w:r>
      <w:r>
        <w:rPr>
          <w:rStyle w:val="VerbatimChar"/>
        </w:rPr>
        <w:t>re.."</w:t>
      </w:r>
      <w:r>
        <w:br/>
      </w:r>
      <w:r>
        <w:rPr>
          <w:rStyle w:val="VerbatimChar"/>
        </w:rPr>
        <w:t xml:space="preserve">## [5] "GDP.per.capita...."                      </w:t>
      </w:r>
      <w:r>
        <w:br/>
      </w:r>
      <w:r>
        <w:rPr>
          <w:rStyle w:val="VerbatimChar"/>
        </w:rPr>
        <w:t>## [6] "Population"</w:t>
      </w:r>
    </w:p>
    <w:p w:rsidR="00DA7AAA" w:rsidRDefault="00991EFA">
      <w:pPr>
        <w:pStyle w:val="FirstParagraph"/>
      </w:pPr>
      <w:r>
        <w:t>También, se pueden desplegar las primeras</w:t>
      </w:r>
    </w:p>
    <w:p w:rsidR="00DA7AAA" w:rsidRDefault="00991EFA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logdp)</w:t>
      </w:r>
    </w:p>
    <w:p w:rsidR="00DA7AAA" w:rsidRDefault="00991EFA">
      <w:pPr>
        <w:pStyle w:val="SourceCode"/>
      </w:pPr>
      <w:r>
        <w:rPr>
          <w:rStyle w:val="VerbatimChar"/>
        </w:rPr>
        <w:t>##        Entity Code Year Average.learning.outcome.score...score..</w:t>
      </w:r>
      <w:r>
        <w:br/>
      </w:r>
      <w:r>
        <w:rPr>
          <w:rStyle w:val="VerbatimChar"/>
        </w:rPr>
        <w:t xml:space="preserve">## 1 Afghanistan  AFG 1800                                </w:t>
      </w:r>
      <w:r>
        <w:rPr>
          <w:rStyle w:val="VerbatimChar"/>
        </w:rPr>
        <w:t xml:space="preserve">       NA</w:t>
      </w:r>
      <w:r>
        <w:br/>
      </w:r>
      <w:r>
        <w:rPr>
          <w:rStyle w:val="VerbatimChar"/>
        </w:rPr>
        <w:t>## 2 Afghanistan  AFG 1801                                       NA</w:t>
      </w:r>
      <w:r>
        <w:br/>
      </w:r>
      <w:r>
        <w:rPr>
          <w:rStyle w:val="VerbatimChar"/>
        </w:rPr>
        <w:t>## 3 Afghanistan  AFG 1802                                       NA</w:t>
      </w:r>
      <w:r>
        <w:br/>
      </w:r>
      <w:r>
        <w:rPr>
          <w:rStyle w:val="VerbatimChar"/>
        </w:rPr>
        <w:t>## 4 Afghanistan  AFG 1803                                       NA</w:t>
      </w:r>
      <w:r>
        <w:br/>
      </w:r>
      <w:r>
        <w:rPr>
          <w:rStyle w:val="VerbatimChar"/>
        </w:rPr>
        <w:t xml:space="preserve">## 5 Afghanistan  AFG 1804                </w:t>
      </w:r>
      <w:r>
        <w:rPr>
          <w:rStyle w:val="VerbatimChar"/>
        </w:rPr>
        <w:t xml:space="preserve">                       NA</w:t>
      </w:r>
      <w:r>
        <w:br/>
      </w:r>
      <w:r>
        <w:rPr>
          <w:rStyle w:val="VerbatimChar"/>
        </w:rPr>
        <w:t>## 6 Afghanistan  AFG 1805                                       NA</w:t>
      </w:r>
      <w:r>
        <w:br/>
      </w:r>
      <w:r>
        <w:rPr>
          <w:rStyle w:val="VerbatimChar"/>
        </w:rPr>
        <w:t>##   GDP.per.capita.... Population</w:t>
      </w:r>
      <w:r>
        <w:br/>
      </w:r>
      <w:r>
        <w:rPr>
          <w:rStyle w:val="VerbatimChar"/>
        </w:rPr>
        <w:t>## 1                 NA    3280000</w:t>
      </w:r>
      <w:r>
        <w:br/>
      </w:r>
      <w:r>
        <w:rPr>
          <w:rStyle w:val="VerbatimChar"/>
        </w:rPr>
        <w:t>## 2                 NA    3280000</w:t>
      </w:r>
      <w:r>
        <w:br/>
      </w:r>
      <w:r>
        <w:rPr>
          <w:rStyle w:val="VerbatimChar"/>
        </w:rPr>
        <w:t>## 3                 NA    3280000</w:t>
      </w:r>
      <w:r>
        <w:br/>
      </w:r>
      <w:r>
        <w:rPr>
          <w:rStyle w:val="VerbatimChar"/>
        </w:rPr>
        <w:t>## 4                 N</w:t>
      </w:r>
      <w:r>
        <w:rPr>
          <w:rStyle w:val="VerbatimChar"/>
        </w:rPr>
        <w:t>A    3280000</w:t>
      </w:r>
      <w:r>
        <w:br/>
      </w:r>
      <w:r>
        <w:rPr>
          <w:rStyle w:val="VerbatimChar"/>
        </w:rPr>
        <w:t>## 5                 NA    3280000</w:t>
      </w:r>
      <w:r>
        <w:br/>
      </w:r>
      <w:r>
        <w:rPr>
          <w:rStyle w:val="VerbatimChar"/>
        </w:rPr>
        <w:t>## 6                 NA    3280000</w:t>
      </w:r>
    </w:p>
    <w:p w:rsidR="00DA7AAA" w:rsidRDefault="00991EFA">
      <w:pPr>
        <w:pStyle w:val="FirstParagraph"/>
      </w:pPr>
      <w:r>
        <w:t>y las últimas 6 observaciones</w:t>
      </w:r>
    </w:p>
    <w:p w:rsidR="00DA7AAA" w:rsidRDefault="00991EFA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logdp)</w:t>
      </w:r>
    </w:p>
    <w:p w:rsidR="00DA7AAA" w:rsidRDefault="00991EFA">
      <w:pPr>
        <w:pStyle w:val="SourceCode"/>
      </w:pPr>
      <w:r>
        <w:rPr>
          <w:rStyle w:val="VerbatimChar"/>
        </w:rPr>
        <w:t>##         Entity Code Year Average.learning.outcome.score...score..</w:t>
      </w:r>
      <w:r>
        <w:br/>
      </w:r>
      <w:r>
        <w:rPr>
          <w:rStyle w:val="VerbatimChar"/>
        </w:rPr>
        <w:t>## 49983 Zimbabwe  ZWE 2014                                       NA</w:t>
      </w:r>
      <w:r>
        <w:br/>
      </w:r>
      <w:r>
        <w:rPr>
          <w:rStyle w:val="VerbatimChar"/>
        </w:rPr>
        <w:t>## 49984 Zimbabwe  ZWE 2015                                       NA</w:t>
      </w:r>
      <w:r>
        <w:br/>
      </w:r>
      <w:r>
        <w:rPr>
          <w:rStyle w:val="VerbatimChar"/>
        </w:rPr>
        <w:t>## 49985 Zimbabwe  ZWE 2016                                       NA</w:t>
      </w:r>
      <w:r>
        <w:br/>
      </w:r>
      <w:r>
        <w:rPr>
          <w:rStyle w:val="VerbatimChar"/>
        </w:rPr>
        <w:t xml:space="preserve">## 49986 Zimbabwe  ZWE 2017                      </w:t>
      </w:r>
      <w:r>
        <w:rPr>
          <w:rStyle w:val="VerbatimChar"/>
        </w:rPr>
        <w:t xml:space="preserve">                 NA</w:t>
      </w:r>
      <w:r>
        <w:br/>
      </w:r>
      <w:r>
        <w:rPr>
          <w:rStyle w:val="VerbatimChar"/>
        </w:rPr>
        <w:t>## 49987 Zimbabwe  ZWE 2018                                       NA</w:t>
      </w:r>
      <w:r>
        <w:br/>
      </w:r>
      <w:r>
        <w:rPr>
          <w:rStyle w:val="VerbatimChar"/>
        </w:rPr>
        <w:t>## 49988 Zimbabwe  ZWE 2019                                       NA</w:t>
      </w:r>
      <w:r>
        <w:br/>
      </w:r>
      <w:r>
        <w:rPr>
          <w:rStyle w:val="VerbatimChar"/>
        </w:rPr>
        <w:t>##       GDP.per.capita.... Population</w:t>
      </w:r>
      <w:r>
        <w:br/>
      </w:r>
      <w:r>
        <w:rPr>
          <w:rStyle w:val="VerbatimChar"/>
        </w:rPr>
        <w:t>## 49983               1797   13587000</w:t>
      </w:r>
      <w:r>
        <w:br/>
      </w:r>
      <w:r>
        <w:rPr>
          <w:rStyle w:val="VerbatimChar"/>
        </w:rPr>
        <w:t xml:space="preserve">## 49984            </w:t>
      </w:r>
      <w:r>
        <w:rPr>
          <w:rStyle w:val="VerbatimChar"/>
        </w:rPr>
        <w:t xml:space="preserve">   1759   13815000</w:t>
      </w:r>
      <w:r>
        <w:br/>
      </w:r>
      <w:r>
        <w:rPr>
          <w:rStyle w:val="VerbatimChar"/>
        </w:rPr>
        <w:t>## 49985               1729   14030000</w:t>
      </w:r>
      <w:r>
        <w:br/>
      </w:r>
      <w:r>
        <w:rPr>
          <w:rStyle w:val="VerbatimChar"/>
        </w:rPr>
        <w:lastRenderedPageBreak/>
        <w:t>## 49986                 NA   14237000</w:t>
      </w:r>
      <w:r>
        <w:br/>
      </w:r>
      <w:r>
        <w:rPr>
          <w:rStyle w:val="VerbatimChar"/>
        </w:rPr>
        <w:t>## 49987                 NA   14439000</w:t>
      </w:r>
      <w:r>
        <w:br/>
      </w:r>
      <w:r>
        <w:rPr>
          <w:rStyle w:val="VerbatimChar"/>
        </w:rPr>
        <w:t>## 49988                 NA   14645000</w:t>
      </w:r>
    </w:p>
    <w:p w:rsidR="00DA7AAA" w:rsidRDefault="00991EFA">
      <w:pPr>
        <w:pStyle w:val="FirstParagraph"/>
      </w:pPr>
      <w:r>
        <w:t xml:space="preserve">Detectamos la presencia de valores ausentes, </w:t>
      </w:r>
      <w:r>
        <w:rPr>
          <w:rStyle w:val="VerbatimChar"/>
          <w:b/>
        </w:rPr>
        <w:t>NA</w:t>
      </w:r>
      <w:r>
        <w:t>, en el dataset.</w:t>
      </w:r>
    </w:p>
    <w:p w:rsidR="00DA7AAA" w:rsidRDefault="00991EFA">
      <w:pPr>
        <w:pStyle w:val="Heading2"/>
      </w:pPr>
      <w:bookmarkStart w:id="9" w:name="manipulaciones-del-dataset"/>
      <w:bookmarkStart w:id="10" w:name="_Toc56566138"/>
      <w:r>
        <w:t>Manipulaciones de</w:t>
      </w:r>
      <w:r>
        <w:t>l dataset</w:t>
      </w:r>
      <w:bookmarkEnd w:id="9"/>
      <w:bookmarkEnd w:id="10"/>
    </w:p>
    <w:p w:rsidR="00DA7AAA" w:rsidRDefault="00991EFA">
      <w:pPr>
        <w:pStyle w:val="FirstParagraph"/>
      </w:pPr>
      <w:r>
        <w:t>Vimos que el dataset contiene nombre de paises y las correspondientes siglas internacionales, por lo que consideramos que una de las variables es superflua; además, se puede acortar el nombre de las variables del puntaje promedio y del PIB por cá</w:t>
      </w:r>
      <w:r>
        <w:t>pita.</w:t>
      </w:r>
    </w:p>
    <w:p w:rsidR="00DA7AAA" w:rsidRDefault="00991EFA">
      <w:pPr>
        <w:pStyle w:val="BodyText"/>
      </w:pPr>
      <w:r>
        <w:rPr>
          <w:b/>
        </w:rPr>
        <w:t>Comentario</w:t>
      </w:r>
      <w:r>
        <w:t xml:space="preserve"> Vale la pena subrayar que el dataset original no se modifica. Todas las manipulaciones quedarán en este documento solamente.</w:t>
      </w:r>
    </w:p>
    <w:p w:rsidR="00DA7AAA" w:rsidRDefault="00991EFA">
      <w:pPr>
        <w:pStyle w:val="BodyText"/>
      </w:pPr>
      <w:r>
        <w:t>Empezamos a eliminar la primera variable (nombre completo del país):</w:t>
      </w:r>
    </w:p>
    <w:p w:rsidR="00DA7AAA" w:rsidRDefault="00991EFA">
      <w:pPr>
        <w:pStyle w:val="SourceCode"/>
      </w:pPr>
      <w:r>
        <w:rPr>
          <w:rStyle w:val="NormalTok"/>
        </w:rPr>
        <w:t>logdp &lt;-</w:t>
      </w:r>
      <w:r>
        <w:rPr>
          <w:rStyle w:val="StringTok"/>
        </w:rPr>
        <w:t xml:space="preserve"> </w:t>
      </w:r>
      <w:r>
        <w:rPr>
          <w:rStyle w:val="NormalTok"/>
        </w:rPr>
        <w:t>logdp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logdp)</w:t>
      </w:r>
    </w:p>
    <w:p w:rsidR="00DA7AAA" w:rsidRDefault="00991EFA">
      <w:pPr>
        <w:pStyle w:val="SourceCode"/>
      </w:pPr>
      <w:r>
        <w:rPr>
          <w:rStyle w:val="VerbatimChar"/>
        </w:rPr>
        <w:t>## [1] "Co</w:t>
      </w:r>
      <w:r>
        <w:rPr>
          <w:rStyle w:val="VerbatimChar"/>
        </w:rPr>
        <w:t xml:space="preserve">de"                                    </w:t>
      </w:r>
      <w:r>
        <w:br/>
      </w:r>
      <w:r>
        <w:rPr>
          <w:rStyle w:val="VerbatimChar"/>
        </w:rPr>
        <w:t xml:space="preserve">## [2] "Year"                                    </w:t>
      </w:r>
      <w:r>
        <w:br/>
      </w:r>
      <w:r>
        <w:rPr>
          <w:rStyle w:val="VerbatimChar"/>
        </w:rPr>
        <w:t>## [3] "Average.learning.outcome.score...score.."</w:t>
      </w:r>
      <w:r>
        <w:br/>
      </w:r>
      <w:r>
        <w:rPr>
          <w:rStyle w:val="VerbatimChar"/>
        </w:rPr>
        <w:t xml:space="preserve">## [4] "GDP.per.capita...."                      </w:t>
      </w:r>
      <w:r>
        <w:br/>
      </w:r>
      <w:r>
        <w:rPr>
          <w:rStyle w:val="VerbatimChar"/>
        </w:rPr>
        <w:t>## [5] "Population"</w:t>
      </w:r>
    </w:p>
    <w:p w:rsidR="00DA7AAA" w:rsidRDefault="00991EFA">
      <w:pPr>
        <w:pStyle w:val="FirstParagraph"/>
      </w:pPr>
      <w:r>
        <w:t xml:space="preserve">El comando </w:t>
      </w:r>
      <w:r>
        <w:rPr>
          <w:rStyle w:val="VerbatimChar"/>
          <w:b/>
        </w:rPr>
        <w:t>logdp[c(-1)]</w:t>
      </w:r>
      <w:r>
        <w:t xml:space="preserve"> en el primera línea de</w:t>
      </w:r>
      <w:r>
        <w:t xml:space="preserve"> código, a la derecha del operador de asignación </w:t>
      </w:r>
      <w:r>
        <w:rPr>
          <w:rStyle w:val="VerbatimChar"/>
          <w:b/>
        </w:rPr>
        <w:t>&lt;-</w:t>
      </w:r>
      <w:r>
        <w:t xml:space="preserve">, opera un </w:t>
      </w:r>
      <w:r>
        <w:rPr>
          <w:i/>
        </w:rPr>
        <w:t>subsetting</w:t>
      </w:r>
      <w:r>
        <w:t xml:space="preserve"> del dataset </w:t>
      </w:r>
      <w:r>
        <w:rPr>
          <w:rStyle w:val="VerbatimChar"/>
          <w:b/>
        </w:rPr>
        <w:t>logdp</w:t>
      </w:r>
      <w:r>
        <w:t xml:space="preserve">, es decir, la determinación de un subconjunto del dataset originario; el </w:t>
      </w:r>
      <w:r>
        <w:rPr>
          <w:i/>
        </w:rPr>
        <w:t>subsetting</w:t>
      </w:r>
      <w:r>
        <w:t xml:space="preserve"> se determina por los corchetes, </w:t>
      </w:r>
      <w:r>
        <w:rPr>
          <w:rStyle w:val="VerbatimChar"/>
          <w:b/>
        </w:rPr>
        <w:t>logdp[ ]</w:t>
      </w:r>
      <w:r>
        <w:t>.</w:t>
      </w:r>
    </w:p>
    <w:p w:rsidR="00DA7AAA" w:rsidRDefault="00991EFA">
      <w:pPr>
        <w:pStyle w:val="BodyText"/>
      </w:pPr>
      <w:r>
        <w:t>El efecto del subsetting consiste en la</w:t>
      </w:r>
      <w:r>
        <w:t xml:space="preserve"> eliminación de la primera variable, que se realiza usando el operador de </w:t>
      </w:r>
      <w:r>
        <w:rPr>
          <w:i/>
        </w:rPr>
        <w:t>concatenación</w:t>
      </w:r>
      <w:r>
        <w:t xml:space="preserve">, </w:t>
      </w:r>
      <w:r>
        <w:rPr>
          <w:rStyle w:val="VerbatimChar"/>
          <w:b/>
        </w:rPr>
        <w:t>c()</w:t>
      </w:r>
      <w:r>
        <w:t xml:space="preserve">, aplicado al conjunto de las variables de interés, numeradas de la </w:t>
      </w:r>
      <w:r>
        <w:rPr>
          <w:rStyle w:val="VerbatimChar"/>
          <w:b/>
        </w:rPr>
        <w:t>1</w:t>
      </w:r>
      <w:r>
        <w:t xml:space="preserve"> hasta la </w:t>
      </w:r>
      <w:r>
        <w:rPr>
          <w:rStyle w:val="VerbatimChar"/>
          <w:b/>
        </w:rPr>
        <w:t>6</w:t>
      </w:r>
      <w:r>
        <w:t>; en este caso, queremos eliminar la primera variable, eliminación que se puede hace</w:t>
      </w:r>
      <w:r>
        <w:t xml:space="preserve">r mediante el signo menos, </w:t>
      </w:r>
      <w:r>
        <w:rPr>
          <w:rStyle w:val="VerbatimChar"/>
          <w:b/>
        </w:rPr>
        <w:t>-</w:t>
      </w:r>
      <w:r>
        <w:t xml:space="preserve">: </w:t>
      </w:r>
      <w:r>
        <w:rPr>
          <w:rStyle w:val="VerbatimChar"/>
          <w:b/>
        </w:rPr>
        <w:t>c(-1)</w:t>
      </w:r>
      <w:r>
        <w:t>.</w:t>
      </w:r>
    </w:p>
    <w:p w:rsidR="00DA7AAA" w:rsidRDefault="00991EFA">
      <w:pPr>
        <w:pStyle w:val="BodyText"/>
      </w:pPr>
      <w:r>
        <w:t>Después, para acortar el nombre de las variables del puntaje promedio y del PIB por cápita, ejecutamos</w:t>
      </w:r>
    </w:p>
    <w:p w:rsidR="00DA7AAA" w:rsidRDefault="00991EFA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logdp)[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"score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logdp)[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"GDPcap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logdp)[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"Pop"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logdp)</w:t>
      </w:r>
    </w:p>
    <w:p w:rsidR="00DA7AAA" w:rsidRDefault="00991EFA">
      <w:pPr>
        <w:pStyle w:val="SourceCode"/>
      </w:pPr>
      <w:r>
        <w:rPr>
          <w:rStyle w:val="VerbatimChar"/>
        </w:rPr>
        <w:t>##   Code Year score GDPcap     Pop</w:t>
      </w:r>
      <w:r>
        <w:br/>
      </w:r>
      <w:r>
        <w:rPr>
          <w:rStyle w:val="VerbatimChar"/>
        </w:rPr>
        <w:t>## 1  AFG 1800    NA     NA 3280000</w:t>
      </w:r>
      <w:r>
        <w:br/>
      </w:r>
      <w:r>
        <w:rPr>
          <w:rStyle w:val="VerbatimChar"/>
        </w:rPr>
        <w:t>## 2  AFG 1801    NA     NA 3280000</w:t>
      </w:r>
      <w:r>
        <w:br/>
      </w:r>
      <w:r>
        <w:rPr>
          <w:rStyle w:val="VerbatimChar"/>
        </w:rPr>
        <w:t>## 3  AFG 1802    NA     NA 3280000</w:t>
      </w:r>
      <w:r>
        <w:br/>
      </w:r>
      <w:r>
        <w:rPr>
          <w:rStyle w:val="VerbatimChar"/>
        </w:rPr>
        <w:t>## 4  AFG 1803    NA     NA 3280000</w:t>
      </w:r>
      <w:r>
        <w:br/>
      </w:r>
      <w:r>
        <w:rPr>
          <w:rStyle w:val="VerbatimChar"/>
        </w:rPr>
        <w:t>## 5  AFG 1804    NA     NA 3280000</w:t>
      </w:r>
      <w:r>
        <w:br/>
      </w:r>
      <w:r>
        <w:rPr>
          <w:rStyle w:val="VerbatimChar"/>
        </w:rPr>
        <w:t>## 6  AFG 1805    NA     NA 3280000</w:t>
      </w:r>
    </w:p>
    <w:p w:rsidR="00DA7AAA" w:rsidRDefault="00991EFA">
      <w:pPr>
        <w:pStyle w:val="FirstParagraph"/>
      </w:pPr>
      <w:r>
        <w:lastRenderedPageBreak/>
        <w:t>La f</w:t>
      </w:r>
      <w:r>
        <w:t xml:space="preserve">unción </w:t>
      </w:r>
      <w:r>
        <w:rPr>
          <w:rStyle w:val="VerbatimChar"/>
          <w:b/>
        </w:rPr>
        <w:t>colnames(logdp)</w:t>
      </w:r>
      <w:r>
        <w:t xml:space="preserve"> tiene como salida un vector de caracteres, que agrupa los nombres ordenados del dataframe.</w:t>
      </w:r>
    </w:p>
    <w:p w:rsidR="00DA7AAA" w:rsidRDefault="00991EFA">
      <w:pPr>
        <w:pStyle w:val="BodyText"/>
      </w:pPr>
      <w:r>
        <w:t xml:space="preserve">El comando </w:t>
      </w:r>
      <w:r>
        <w:rPr>
          <w:rStyle w:val="VerbatimChar"/>
          <w:b/>
        </w:rPr>
        <w:t>colnames(logdp)[i]</w:t>
      </w:r>
      <w:r>
        <w:t xml:space="preserve"> indica el componente </w:t>
      </w:r>
      <w:r>
        <w:rPr>
          <w:rStyle w:val="VerbatimChar"/>
          <w:b/>
        </w:rPr>
        <w:t>i</w:t>
      </w:r>
      <w:r>
        <w:t xml:space="preserve"> de esta salida; las primeras dos líneas de código asignan el carácter </w:t>
      </w:r>
      <w:r>
        <w:rPr>
          <w:rStyle w:val="VerbatimChar"/>
          <w:b/>
        </w:rPr>
        <w:t>score</w:t>
      </w:r>
      <w:r>
        <w:t xml:space="preserve"> al tercer com</w:t>
      </w:r>
      <w:r>
        <w:t xml:space="preserve">ponente, </w:t>
      </w:r>
      <w:r>
        <w:rPr>
          <w:rStyle w:val="VerbatimChar"/>
          <w:b/>
        </w:rPr>
        <w:t>GDPcap</w:t>
      </w:r>
      <w:r>
        <w:t xml:space="preserve"> al cuarto y </w:t>
      </w:r>
      <w:r>
        <w:rPr>
          <w:rStyle w:val="VerbatimChar"/>
          <w:b/>
        </w:rPr>
        <w:t>Pop</w:t>
      </w:r>
      <w:r>
        <w:t xml:space="preserve"> al quinto, respectivamente.</w:t>
      </w:r>
    </w:p>
    <w:p w:rsidR="00DA7AAA" w:rsidRDefault="00991EFA">
      <w:pPr>
        <w:pStyle w:val="Heading2"/>
      </w:pPr>
      <w:bookmarkStart w:id="11" w:name="manipulación-de-variables"/>
      <w:bookmarkStart w:id="12" w:name="_Toc56566139"/>
      <w:r>
        <w:t>Manipulación de variables</w:t>
      </w:r>
      <w:bookmarkEnd w:id="11"/>
      <w:bookmarkEnd w:id="12"/>
    </w:p>
    <w:p w:rsidR="00DA7AAA" w:rsidRDefault="00991EFA">
      <w:pPr>
        <w:pStyle w:val="FirstParagraph"/>
      </w:pPr>
      <w:r>
        <w:t xml:space="preserve">La manipulación de una variable individual en un dataframe se realiza mediante la </w:t>
      </w:r>
      <w:r>
        <w:rPr>
          <w:i/>
        </w:rPr>
        <w:t>extracción</w:t>
      </w:r>
      <w:r>
        <w:t xml:space="preserve"> de esta variable del dataframe. Por ejemplo, si queremos analizar la variable</w:t>
      </w:r>
      <w:r>
        <w:t xml:space="preserve"> </w:t>
      </w:r>
      <w:r>
        <w:rPr>
          <w:rStyle w:val="VerbatimChar"/>
          <w:b/>
        </w:rPr>
        <w:t>Pop</w:t>
      </w:r>
      <w:r>
        <w:t xml:space="preserve">, la extraemos del dataset mediante el operador </w:t>
      </w:r>
      <w:r>
        <w:rPr>
          <w:rStyle w:val="VerbatimChar"/>
          <w:b/>
        </w:rPr>
        <w:t>$</w:t>
      </w:r>
      <w:r>
        <w:t xml:space="preserve">, usando la sintaxis </w:t>
      </w:r>
      <w:r>
        <w:rPr>
          <w:rStyle w:val="VerbatimChar"/>
          <w:b/>
        </w:rPr>
        <w:t>logdp$Pop</w:t>
      </w:r>
      <w:r>
        <w:t>. Para desplegar las primeras seis observaciones de esta variable,</w:t>
      </w:r>
    </w:p>
    <w:p w:rsidR="00DA7AAA" w:rsidRDefault="00991EFA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logdp</w:t>
      </w:r>
      <w:r>
        <w:rPr>
          <w:rStyle w:val="OperatorTok"/>
        </w:rPr>
        <w:t>$</w:t>
      </w:r>
      <w:r>
        <w:rPr>
          <w:rStyle w:val="NormalTok"/>
        </w:rPr>
        <w:t>Pop)</w:t>
      </w:r>
    </w:p>
    <w:p w:rsidR="00DA7AAA" w:rsidRDefault="00991EFA">
      <w:pPr>
        <w:pStyle w:val="SourceCode"/>
      </w:pPr>
      <w:r>
        <w:rPr>
          <w:rStyle w:val="VerbatimChar"/>
        </w:rPr>
        <w:t>## [1] 3280000 3280000 3280000 3280000 3280000 3280000</w:t>
      </w:r>
    </w:p>
    <w:p w:rsidR="00DA7AAA" w:rsidRDefault="00991EFA">
      <w:pPr>
        <w:pStyle w:val="Heading3"/>
      </w:pPr>
      <w:bookmarkStart w:id="13" w:name="selección-de-un-país"/>
      <w:bookmarkStart w:id="14" w:name="_Toc56566140"/>
      <w:r>
        <w:t>Selección de un país</w:t>
      </w:r>
      <w:bookmarkEnd w:id="13"/>
      <w:bookmarkEnd w:id="14"/>
    </w:p>
    <w:p w:rsidR="00DA7AAA" w:rsidRDefault="00991EFA">
      <w:pPr>
        <w:pStyle w:val="FirstParagraph"/>
      </w:pPr>
      <w:r>
        <w:t>Para seleccion</w:t>
      </w:r>
      <w:r>
        <w:t xml:space="preserve">ar un país específico, podemos pedir que la variable </w:t>
      </w:r>
      <w:r>
        <w:rPr>
          <w:rStyle w:val="VerbatimChar"/>
          <w:b/>
        </w:rPr>
        <w:t>Code</w:t>
      </w:r>
      <w:r>
        <w:t xml:space="preserve"> del dataset sea igual al valor del código deseado. Por ejemplo, si queremos usar los valores de Suecia (código </w:t>
      </w:r>
      <w:r>
        <w:rPr>
          <w:rStyle w:val="VerbatimChar"/>
          <w:b/>
        </w:rPr>
        <w:t>SWE</w:t>
      </w:r>
      <w:r>
        <w:t xml:space="preserve"> en el dataset):</w:t>
      </w:r>
    </w:p>
    <w:p w:rsidR="00DA7AAA" w:rsidRDefault="00991EFA">
      <w:pPr>
        <w:pStyle w:val="SourceCode"/>
      </w:pPr>
      <w:r>
        <w:rPr>
          <w:rStyle w:val="NormalTok"/>
        </w:rPr>
        <w:t>swe &lt;-</w:t>
      </w:r>
      <w:r>
        <w:rPr>
          <w:rStyle w:val="StringTok"/>
        </w:rPr>
        <w:t xml:space="preserve"> </w:t>
      </w:r>
      <w:r>
        <w:rPr>
          <w:rStyle w:val="NormalTok"/>
        </w:rPr>
        <w:t>logdp[logdp</w:t>
      </w:r>
      <w:r>
        <w:rPr>
          <w:rStyle w:val="OperatorTok"/>
        </w:rPr>
        <w:t>$</w:t>
      </w:r>
      <w:r>
        <w:rPr>
          <w:rStyle w:val="NormalTok"/>
        </w:rPr>
        <w:t xml:space="preserve">Code </w:t>
      </w:r>
      <w:r>
        <w:rPr>
          <w:rStyle w:val="OperatorTok"/>
        </w:rPr>
        <w:t>==</w:t>
      </w:r>
      <w:r>
        <w:rPr>
          <w:rStyle w:val="StringTok"/>
        </w:rPr>
        <w:t xml:space="preserve"> "SWE"</w:t>
      </w:r>
      <w:r>
        <w:rPr>
          <w:rStyle w:val="NormalTok"/>
        </w:rPr>
        <w:t>,]</w:t>
      </w:r>
    </w:p>
    <w:p w:rsidR="00DA7AAA" w:rsidRDefault="00991EFA">
      <w:pPr>
        <w:pStyle w:val="FirstParagraph"/>
      </w:pPr>
      <w:r>
        <w:t>Nótese como en el subsetting en la primera línea de código, se pone la coma, para indicar la selección de todas las observaciones (renglones) asociadas a Suecia (sintaxis semejante a la que se usa en Matlab).</w:t>
      </w:r>
    </w:p>
    <w:p w:rsidR="00DA7AAA" w:rsidRDefault="00991EFA">
      <w:pPr>
        <w:pStyle w:val="BodyText"/>
      </w:pPr>
      <w:r>
        <w:rPr>
          <w:b/>
        </w:rPr>
        <w:t>Comentario</w:t>
      </w:r>
      <w:r>
        <w:t xml:space="preserve"> El símbolo </w:t>
      </w:r>
      <w:r>
        <w:rPr>
          <w:rStyle w:val="VerbatimChar"/>
          <w:b/>
        </w:rPr>
        <w:t>=</w:t>
      </w:r>
      <w:r>
        <w:t xml:space="preserve"> es también un operador </w:t>
      </w:r>
      <w:r>
        <w:t xml:space="preserve">de asignación en R, con menor prioridad de </w:t>
      </w:r>
      <w:r>
        <w:rPr>
          <w:rStyle w:val="VerbatimChar"/>
          <w:b/>
        </w:rPr>
        <w:t>&lt;-</w:t>
      </w:r>
      <w:r>
        <w:t xml:space="preserve"> (</w:t>
      </w:r>
      <w:proofErr w:type="spellStart"/>
      <w:r>
        <w:t>véase</w:t>
      </w:r>
      <w:proofErr w:type="spellEnd"/>
      <w:r>
        <w:t xml:space="preserve"> </w:t>
      </w:r>
      <w:hyperlink r:id="rId10">
        <w:proofErr w:type="spellStart"/>
        <w:r>
          <w:rPr>
            <w:rStyle w:val="Hyperlink"/>
          </w:rPr>
          <w:t>aquí</w:t>
        </w:r>
        <w:proofErr w:type="spellEnd"/>
      </w:hyperlink>
      <w:r>
        <w:t>).</w:t>
      </w:r>
    </w:p>
    <w:p w:rsidR="00DA7AAA" w:rsidRDefault="00991EFA">
      <w:pPr>
        <w:pStyle w:val="BodyText"/>
      </w:pPr>
      <w:r>
        <w:t>El dataset de las solas observaciones de Suecia consiste de</w:t>
      </w:r>
    </w:p>
    <w:p w:rsidR="00DA7AAA" w:rsidRDefault="00991EFA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swe)</w:t>
      </w:r>
    </w:p>
    <w:p w:rsidR="00DA7AAA" w:rsidRDefault="00991EFA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1] 720   5</w:t>
      </w:r>
    </w:p>
    <w:p w:rsidR="00DA7AAA" w:rsidRDefault="00991EFA">
      <w:pPr>
        <w:pStyle w:val="FirstParagraph"/>
      </w:pPr>
      <w:r>
        <w:t>720 observaciones y 5 variables.</w:t>
      </w:r>
    </w:p>
    <w:p w:rsidR="00DA7AAA" w:rsidRDefault="00991EFA">
      <w:pPr>
        <w:pStyle w:val="Heading2"/>
      </w:pPr>
      <w:bookmarkStart w:id="15" w:name="estadísticos-principales"/>
      <w:bookmarkStart w:id="16" w:name="_Toc56566141"/>
      <w:r>
        <w:t>Estadísticos principales</w:t>
      </w:r>
      <w:bookmarkEnd w:id="15"/>
      <w:bookmarkEnd w:id="16"/>
    </w:p>
    <w:p w:rsidR="00DA7AAA" w:rsidRDefault="00991EFA">
      <w:pPr>
        <w:pStyle w:val="FirstParagraph"/>
      </w:pPr>
      <w:r>
        <w:t xml:space="preserve">La estimación de los estadísticos principales de un dataframe se realiza de manera sencilla usando la función </w:t>
      </w:r>
      <w:r>
        <w:rPr>
          <w:rStyle w:val="VerbatimChar"/>
          <w:b/>
        </w:rPr>
        <w:t>summary()</w:t>
      </w:r>
      <w:r>
        <w:t xml:space="preserve">; por ejemplo, aplicada a la variable </w:t>
      </w:r>
      <w:r>
        <w:rPr>
          <w:rStyle w:val="VerbatimChar"/>
          <w:b/>
        </w:rPr>
        <w:t>Pop</w:t>
      </w:r>
      <w:r>
        <w:t xml:space="preserve"> :</w:t>
      </w:r>
    </w:p>
    <w:p w:rsidR="00DA7AAA" w:rsidRDefault="00991EF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we</w:t>
      </w:r>
      <w:r>
        <w:rPr>
          <w:rStyle w:val="OperatorTok"/>
        </w:rPr>
        <w:t>$</w:t>
      </w:r>
      <w:r>
        <w:rPr>
          <w:rStyle w:val="NormalTok"/>
        </w:rPr>
        <w:t>Pop)</w:t>
      </w:r>
    </w:p>
    <w:p w:rsidR="00DA7AAA" w:rsidRDefault="00991EFA">
      <w:pPr>
        <w:pStyle w:val="SourceCode"/>
      </w:pPr>
      <w:r>
        <w:rPr>
          <w:rStyle w:val="VerbatimChar"/>
        </w:rPr>
        <w:t xml:space="preserve">##  </w:t>
      </w:r>
      <w:r>
        <w:rPr>
          <w:rStyle w:val="VerbatimChar"/>
        </w:rPr>
        <w:t xml:space="preserve">   Min.  1st Qu.   Median     Mean  3rd Qu.     Max.     NA's </w:t>
      </w:r>
      <w:r>
        <w:br/>
      </w:r>
      <w:r>
        <w:rPr>
          <w:rStyle w:val="VerbatimChar"/>
        </w:rPr>
        <w:t>##  2354189  3614120  5471638  5645125  7701750 10036000      500</w:t>
      </w:r>
    </w:p>
    <w:p w:rsidR="00DA7AAA" w:rsidRDefault="00991EFA">
      <w:pPr>
        <w:pStyle w:val="FirstParagraph"/>
      </w:pPr>
      <w:r>
        <w:lastRenderedPageBreak/>
        <w:t>o al dataframe completo</w:t>
      </w:r>
    </w:p>
    <w:p w:rsidR="00DA7AAA" w:rsidRDefault="00991EF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we)</w:t>
      </w:r>
    </w:p>
    <w:p w:rsidR="00DA7AAA" w:rsidRDefault="00991EFA">
      <w:pPr>
        <w:pStyle w:val="SourceCode"/>
      </w:pPr>
      <w:r>
        <w:rPr>
          <w:rStyle w:val="VerbatimChar"/>
        </w:rPr>
        <w:t xml:space="preserve">##      Code               Year               score           GDPcap     </w:t>
      </w:r>
      <w:r>
        <w:br/>
      </w:r>
      <w:r>
        <w:rPr>
          <w:rStyle w:val="VerbatimChar"/>
        </w:rPr>
        <w:t xml:space="preserve">##  Length:720  </w:t>
      </w:r>
      <w:r>
        <w:rPr>
          <w:rStyle w:val="VerbatimChar"/>
        </w:rPr>
        <w:t xml:space="preserve">       Length:720         Min.   :411.6   Min.   :  906  </w:t>
      </w:r>
      <w:r>
        <w:br/>
      </w:r>
      <w:r>
        <w:rPr>
          <w:rStyle w:val="VerbatimChar"/>
        </w:rPr>
        <w:t xml:space="preserve">##  Class :character   Class :character   1st Qu.:451.1   1st Qu.: 1231  </w:t>
      </w:r>
      <w:r>
        <w:br/>
      </w:r>
      <w:r>
        <w:rPr>
          <w:rStyle w:val="VerbatimChar"/>
        </w:rPr>
        <w:t xml:space="preserve">##  Mode  :character   Mode  :character   Median :496.1   Median : 1343  </w:t>
      </w:r>
      <w:r>
        <w:br/>
      </w:r>
      <w:r>
        <w:rPr>
          <w:rStyle w:val="VerbatimChar"/>
        </w:rPr>
        <w:t>##                                        Mean   :</w:t>
      </w:r>
      <w:r>
        <w:rPr>
          <w:rStyle w:val="VerbatimChar"/>
        </w:rPr>
        <w:t xml:space="preserve">479.4   Mean   : 3793  </w:t>
      </w:r>
      <w:r>
        <w:br/>
      </w:r>
      <w:r>
        <w:rPr>
          <w:rStyle w:val="VerbatimChar"/>
        </w:rPr>
        <w:t xml:space="preserve">##                                        3rd Qu.:507.0   3rd Qu.: 1640  </w:t>
      </w:r>
      <w:r>
        <w:br/>
      </w:r>
      <w:r>
        <w:rPr>
          <w:rStyle w:val="VerbatimChar"/>
        </w:rPr>
        <w:t xml:space="preserve">##                                        Max.   :526.2   Max.   :44371  </w:t>
      </w:r>
      <w:r>
        <w:br/>
      </w:r>
      <w:r>
        <w:rPr>
          <w:rStyle w:val="VerbatimChar"/>
        </w:rPr>
        <w:t xml:space="preserve">##                                        NA's   :710     NA's   :3      </w:t>
      </w:r>
      <w:r>
        <w:br/>
      </w:r>
      <w:r>
        <w:rPr>
          <w:rStyle w:val="VerbatimChar"/>
        </w:rPr>
        <w:t>##       P</w:t>
      </w:r>
      <w:r>
        <w:rPr>
          <w:rStyle w:val="VerbatimChar"/>
        </w:rPr>
        <w:t xml:space="preserve">op          </w:t>
      </w:r>
      <w:r>
        <w:br/>
      </w:r>
      <w:r>
        <w:rPr>
          <w:rStyle w:val="VerbatimChar"/>
        </w:rPr>
        <w:t xml:space="preserve">##  Min.   : 2354189  </w:t>
      </w:r>
      <w:r>
        <w:br/>
      </w:r>
      <w:r>
        <w:rPr>
          <w:rStyle w:val="VerbatimChar"/>
        </w:rPr>
        <w:t xml:space="preserve">##  1st Qu.: 3614120  </w:t>
      </w:r>
      <w:r>
        <w:br/>
      </w:r>
      <w:r>
        <w:rPr>
          <w:rStyle w:val="VerbatimChar"/>
        </w:rPr>
        <w:t xml:space="preserve">##  Median : 5471638  </w:t>
      </w:r>
      <w:r>
        <w:br/>
      </w:r>
      <w:r>
        <w:rPr>
          <w:rStyle w:val="VerbatimChar"/>
        </w:rPr>
        <w:t xml:space="preserve">##  Mean   : 5645125  </w:t>
      </w:r>
      <w:r>
        <w:br/>
      </w:r>
      <w:r>
        <w:rPr>
          <w:rStyle w:val="VerbatimChar"/>
        </w:rPr>
        <w:t xml:space="preserve">##  3rd Qu.: 7701750  </w:t>
      </w:r>
      <w:r>
        <w:br/>
      </w:r>
      <w:r>
        <w:rPr>
          <w:rStyle w:val="VerbatimChar"/>
        </w:rPr>
        <w:t xml:space="preserve">##  Max.   :10036000  </w:t>
      </w:r>
      <w:r>
        <w:br/>
      </w:r>
      <w:r>
        <w:rPr>
          <w:rStyle w:val="VerbatimChar"/>
        </w:rPr>
        <w:t>##  NA's   :500</w:t>
      </w:r>
    </w:p>
    <w:p w:rsidR="00DA7AAA" w:rsidRDefault="00991EFA">
      <w:pPr>
        <w:pStyle w:val="FirstParagraph"/>
      </w:pPr>
      <w:r>
        <w:t>o solo a la parte numérica (nótese el subsetting que se realiza para obtener un subconjun</w:t>
      </w:r>
      <w:r>
        <w:t>to del dataframe originario):</w:t>
      </w:r>
    </w:p>
    <w:p w:rsidR="00DA7AAA" w:rsidRDefault="00991EF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we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-2</w:t>
      </w:r>
      <w:r>
        <w:rPr>
          <w:rStyle w:val="NormalTok"/>
        </w:rPr>
        <w:t>)])</w:t>
      </w:r>
    </w:p>
    <w:p w:rsidR="00DA7AAA" w:rsidRDefault="00991EFA">
      <w:pPr>
        <w:pStyle w:val="SourceCode"/>
      </w:pPr>
      <w:r>
        <w:rPr>
          <w:rStyle w:val="VerbatimChar"/>
        </w:rPr>
        <w:t xml:space="preserve">##      score           GDPcap           Pop          </w:t>
      </w:r>
      <w:r>
        <w:br/>
      </w:r>
      <w:r>
        <w:rPr>
          <w:rStyle w:val="VerbatimChar"/>
        </w:rPr>
        <w:t xml:space="preserve">##  Min.   :411.6   Min.   :  906   Min.   : 2354189  </w:t>
      </w:r>
      <w:r>
        <w:br/>
      </w:r>
      <w:r>
        <w:rPr>
          <w:rStyle w:val="VerbatimChar"/>
        </w:rPr>
        <w:t xml:space="preserve">##  1st Qu.:451.1   1st Qu.: 1231   1st Qu.: 3614120  </w:t>
      </w:r>
      <w:r>
        <w:br/>
      </w:r>
      <w:r>
        <w:rPr>
          <w:rStyle w:val="VerbatimChar"/>
        </w:rPr>
        <w:t xml:space="preserve">##  Median :496.1   Median : 1343   Median : 5471638  </w:t>
      </w:r>
      <w:r>
        <w:br/>
      </w:r>
      <w:r>
        <w:rPr>
          <w:rStyle w:val="VerbatimChar"/>
        </w:rPr>
        <w:t xml:space="preserve">##  Mean   :479.4   Mean   : 3793   Mean   : 5645125  </w:t>
      </w:r>
      <w:r>
        <w:br/>
      </w:r>
      <w:r>
        <w:rPr>
          <w:rStyle w:val="VerbatimChar"/>
        </w:rPr>
        <w:t xml:space="preserve">##  3rd Qu.:507.0   3rd Qu.: 1640   3rd Qu.: 7701750  </w:t>
      </w:r>
      <w:r>
        <w:br/>
      </w:r>
      <w:r>
        <w:rPr>
          <w:rStyle w:val="VerbatimChar"/>
        </w:rPr>
        <w:t xml:space="preserve">##  Max.   :526.2   Max.   :44371   Max.   :10036000  </w:t>
      </w:r>
      <w:r>
        <w:br/>
      </w:r>
      <w:r>
        <w:rPr>
          <w:rStyle w:val="VerbatimChar"/>
        </w:rPr>
        <w:t xml:space="preserve">##  NA's   :710     NA's   :3       </w:t>
      </w:r>
      <w:r>
        <w:rPr>
          <w:rStyle w:val="VerbatimChar"/>
        </w:rPr>
        <w:t>NA's   :500</w:t>
      </w:r>
    </w:p>
    <w:p w:rsidR="00DA7AAA" w:rsidRDefault="00991EFA">
      <w:pPr>
        <w:pStyle w:val="FirstParagraph"/>
      </w:pPr>
      <w:r>
        <w:t xml:space="preserve">La salida de la función </w:t>
      </w:r>
      <w:r>
        <w:rPr>
          <w:rStyle w:val="VerbatimChar"/>
          <w:b/>
        </w:rPr>
        <w:t>summary()</w:t>
      </w:r>
      <w:r>
        <w:t xml:space="preserve"> no contiene la desviación estándar.</w:t>
      </w:r>
    </w:p>
    <w:p w:rsidR="00DA7AAA" w:rsidRDefault="00991EFA">
      <w:pPr>
        <w:pStyle w:val="BodyText"/>
      </w:pPr>
      <w:r>
        <w:t xml:space="preserve">Podemos aplicar la función </w:t>
      </w:r>
      <w:r>
        <w:rPr>
          <w:rStyle w:val="VerbatimChar"/>
          <w:b/>
        </w:rPr>
        <w:t>sd()</w:t>
      </w:r>
      <w:r>
        <w:t xml:space="preserve"> a cada variable, por ejemplo, </w:t>
      </w:r>
      <w:r>
        <w:rPr>
          <w:rStyle w:val="VerbatimChar"/>
          <w:b/>
        </w:rPr>
        <w:t>Pop</w:t>
      </w:r>
    </w:p>
    <w:p w:rsidR="00DA7AAA" w:rsidRDefault="00991EFA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swe</w:t>
      </w:r>
      <w:r>
        <w:rPr>
          <w:rStyle w:val="OperatorTok"/>
        </w:rPr>
        <w:t>$</w:t>
      </w:r>
      <w:r>
        <w:rPr>
          <w:rStyle w:val="NormalTok"/>
        </w:rPr>
        <w:t xml:space="preserve">Pop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DA7AAA" w:rsidRDefault="00991EFA">
      <w:pPr>
        <w:pStyle w:val="SourceCode"/>
      </w:pPr>
      <w:r>
        <w:rPr>
          <w:rStyle w:val="VerbatimChar"/>
        </w:rPr>
        <w:t>## [1] 2268649</w:t>
      </w:r>
    </w:p>
    <w:p w:rsidR="00DA7AAA" w:rsidRDefault="00991EFA">
      <w:pPr>
        <w:pStyle w:val="FirstParagraph"/>
      </w:pPr>
      <w:r>
        <w:t>o podemos usar la vectorización del lenguaje R y aplicar la función</w:t>
      </w:r>
      <w:r>
        <w:t xml:space="preserve"> </w:t>
      </w:r>
      <w:r>
        <w:rPr>
          <w:rStyle w:val="VerbatimChar"/>
          <w:b/>
        </w:rPr>
        <w:t>sapply()</w:t>
      </w:r>
      <w:r>
        <w:t xml:space="preserve"> a la parte numèrica del dataframe, eliminando los valores ausentes</w:t>
      </w:r>
    </w:p>
    <w:p w:rsidR="00DA7AAA" w:rsidRDefault="00991EFA">
      <w:pPr>
        <w:pStyle w:val="SourceCode"/>
      </w:pPr>
      <w:r>
        <w:rPr>
          <w:rStyle w:val="KeywordTok"/>
        </w:rPr>
        <w:t>sapply</w:t>
      </w:r>
      <w:r>
        <w:rPr>
          <w:rStyle w:val="NormalTok"/>
        </w:rPr>
        <w:t>(swe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)], sd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DA7AAA" w:rsidRDefault="00991EFA">
      <w:pPr>
        <w:pStyle w:val="SourceCode"/>
      </w:pPr>
      <w:r>
        <w:rPr>
          <w:rStyle w:val="VerbatimChar"/>
        </w:rPr>
        <w:t xml:space="preserve">##        score       GDPcap          Pop </w:t>
      </w:r>
      <w:r>
        <w:br/>
      </w:r>
      <w:r>
        <w:rPr>
          <w:rStyle w:val="VerbatimChar"/>
        </w:rPr>
        <w:t>## 3.920617e+01 7.496684e+03 2.268649e+06</w:t>
      </w:r>
    </w:p>
    <w:p w:rsidR="00DA7AAA" w:rsidRDefault="00991EFA">
      <w:pPr>
        <w:pStyle w:val="FirstParagraph"/>
      </w:pPr>
      <w:r>
        <w:lastRenderedPageBreak/>
        <w:t xml:space="preserve">La función </w:t>
      </w:r>
      <w:r>
        <w:rPr>
          <w:rStyle w:val="VerbatimChar"/>
          <w:b/>
        </w:rPr>
        <w:t>sapply()</w:t>
      </w:r>
      <w:r>
        <w:t xml:space="preserve"> es parte de una familia de funcion</w:t>
      </w:r>
      <w:r>
        <w:t xml:space="preserve">es que operan de manera semejante en diferentes contextos; todas tienen la misma sintaxis: </w:t>
      </w:r>
      <w:r>
        <w:rPr>
          <w:rStyle w:val="VerbatimChar"/>
          <w:b/>
        </w:rPr>
        <w:t>sapply(nombre_dataset, función, ...)</w:t>
      </w:r>
      <w:r>
        <w:t xml:space="preserve">, donde </w:t>
      </w:r>
      <w:r>
        <w:rPr>
          <w:rStyle w:val="VerbatimChar"/>
          <w:b/>
        </w:rPr>
        <w:t>...</w:t>
      </w:r>
      <w:r>
        <w:t xml:space="preserve"> indican parámetros adicionales.</w:t>
      </w:r>
    </w:p>
    <w:p w:rsidR="00DA7AAA" w:rsidRDefault="00991EFA">
      <w:pPr>
        <w:pStyle w:val="Heading1"/>
      </w:pPr>
      <w:bookmarkStart w:id="17" w:name="regresión-lineal"/>
      <w:bookmarkStart w:id="18" w:name="_Toc56566142"/>
      <w:r>
        <w:t>Regresión lineal</w:t>
      </w:r>
      <w:bookmarkEnd w:id="17"/>
      <w:bookmarkEnd w:id="18"/>
    </w:p>
    <w:p w:rsidR="00DA7AAA" w:rsidRDefault="00991EFA">
      <w:pPr>
        <w:pStyle w:val="FirstParagraph"/>
      </w:pPr>
      <w:r>
        <w:t>Como ejemplo de una estimación de una regresión lineal en R, queremo</w:t>
      </w:r>
      <w:r>
        <w:t xml:space="preserve">s estimar el efecto de la educación (proxied por </w:t>
      </w:r>
      <w:r>
        <w:rPr>
          <w:rStyle w:val="VerbatimChar"/>
          <w:b/>
        </w:rPr>
        <w:t>score</w:t>
      </w:r>
      <w:r>
        <w:t>) y el nivel de la población sobre el PIB por cápita:</w:t>
      </w:r>
    </w:p>
    <w:p w:rsidR="00DA7AAA" w:rsidRDefault="00991EFA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DPcap</m:t>
          </m:r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score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Pop</m:t>
          </m:r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u</m:t>
          </m:r>
        </m:oMath>
      </m:oMathPara>
    </w:p>
    <w:p w:rsidR="00DA7AAA" w:rsidRDefault="00991EFA">
      <w:pPr>
        <w:pStyle w:val="FirstParagraph"/>
      </w:pPr>
      <w:r>
        <w:rPr>
          <w:b/>
        </w:rPr>
        <w:t>Comentario</w:t>
      </w:r>
      <w:r>
        <w:t xml:space="preserve"> Cuando se usan variables del mismo dataframe, conviene usar la función </w:t>
      </w:r>
      <w:r>
        <w:rPr>
          <w:rStyle w:val="VerbatimChar"/>
          <w:b/>
        </w:rPr>
        <w:t>attach()</w:t>
      </w:r>
    </w:p>
    <w:p w:rsidR="00DA7AAA" w:rsidRDefault="00991EFA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swe)</w:t>
      </w:r>
    </w:p>
    <w:p w:rsidR="00DA7AAA" w:rsidRDefault="00991EFA">
      <w:pPr>
        <w:pStyle w:val="FirstParagraph"/>
      </w:pPr>
      <w:r>
        <w:t xml:space="preserve">Cuando se termina el uso del dataframe se usa </w:t>
      </w:r>
      <w:r>
        <w:rPr>
          <w:rStyle w:val="VerbatimChar"/>
          <w:b/>
        </w:rPr>
        <w:t>detach()</w:t>
      </w:r>
      <w:r>
        <w:t xml:space="preserve"> para terminar el uso del dataframe.</w:t>
      </w:r>
    </w:p>
    <w:p w:rsidR="00DA7AAA" w:rsidRDefault="00991EFA">
      <w:pPr>
        <w:pStyle w:val="Heading2"/>
      </w:pPr>
      <w:bookmarkStart w:id="19" w:name="estimación-del-modelo-de-regresión"/>
      <w:bookmarkStart w:id="20" w:name="_Toc56566143"/>
      <w:r>
        <w:t>Estimación del modelo de regresión</w:t>
      </w:r>
      <w:bookmarkEnd w:id="19"/>
      <w:bookmarkEnd w:id="20"/>
    </w:p>
    <w:p w:rsidR="00DA7AAA" w:rsidRDefault="00991EFA">
      <w:pPr>
        <w:pStyle w:val="FirstParagraph"/>
      </w:pPr>
      <w:r>
        <w:t xml:space="preserve">La estimación del modelo de regresión lineal se realiza mediante la función </w:t>
      </w:r>
      <w:r>
        <w:rPr>
          <w:rStyle w:val="VerbatimChar"/>
          <w:b/>
        </w:rPr>
        <w:t>lm()</w:t>
      </w:r>
    </w:p>
    <w:p w:rsidR="00DA7AAA" w:rsidRDefault="00991EFA">
      <w:pPr>
        <w:pStyle w:val="SourceCode"/>
      </w:pP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GDPca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op)</w:t>
      </w:r>
    </w:p>
    <w:p w:rsidR="00DA7AAA" w:rsidRDefault="00991EFA">
      <w:pPr>
        <w:pStyle w:val="FirstParagraph"/>
      </w:pPr>
      <w:r>
        <w:t>Conviene asignar el</w:t>
      </w:r>
      <w:r>
        <w:t xml:space="preserve"> resultado de la estimación a un objeto de R, en este caso, </w:t>
      </w:r>
      <w:r>
        <w:rPr>
          <w:rStyle w:val="VerbatimChar"/>
          <w:b/>
        </w:rPr>
        <w:t>m</w:t>
      </w:r>
      <w:r>
        <w:t>.</w:t>
      </w:r>
    </w:p>
    <w:p w:rsidR="00DA7AAA" w:rsidRDefault="00991EFA">
      <w:pPr>
        <w:pStyle w:val="BodyText"/>
      </w:pPr>
      <w:r>
        <w:t xml:space="preserve">El resumen de la estimación se obtiene usando la función </w:t>
      </w:r>
      <w:r>
        <w:rPr>
          <w:rStyle w:val="VerbatimChar"/>
          <w:b/>
        </w:rPr>
        <w:t>summary()</w:t>
      </w:r>
      <w:r>
        <w:t>:</w:t>
      </w:r>
    </w:p>
    <w:p w:rsidR="00DA7AAA" w:rsidRDefault="00991EF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)</w:t>
      </w:r>
    </w:p>
    <w:p w:rsidR="00DA7AAA" w:rsidRDefault="00991EF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GDPcap ~ score + Po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>##  -3</w:t>
      </w:r>
      <w:r>
        <w:rPr>
          <w:rStyle w:val="VerbatimChar"/>
        </w:rPr>
        <w:t xml:space="preserve">915  -1076   -347   1478   39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1.180e+05  1.522e+04  -7.757 0.000111 ***</w:t>
      </w:r>
      <w:r>
        <w:br/>
      </w:r>
      <w:r>
        <w:rPr>
          <w:rStyle w:val="VerbatimChar"/>
        </w:rPr>
        <w:t xml:space="preserve">## score        1.678e+01  3.464e+01   0.484 0.642948    </w:t>
      </w:r>
      <w:r>
        <w:br/>
      </w:r>
      <w:r>
        <w:rPr>
          <w:rStyle w:val="VerbatimChar"/>
        </w:rPr>
        <w:t>## Pop          1.597e-02  2</w:t>
      </w:r>
      <w:r>
        <w:rPr>
          <w:rStyle w:val="VerbatimChar"/>
        </w:rPr>
        <w:t>.474e-03   6.453 0.00034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853 on 7 degrees of freedom</w:t>
      </w:r>
      <w:r>
        <w:br/>
      </w:r>
      <w:r>
        <w:rPr>
          <w:rStyle w:val="VerbatimChar"/>
        </w:rPr>
        <w:t>##   (710 observations deleted due to missingness)</w:t>
      </w:r>
      <w:r>
        <w:br/>
      </w:r>
      <w:r>
        <w:rPr>
          <w:rStyle w:val="VerbatimChar"/>
        </w:rPr>
        <w:lastRenderedPageBreak/>
        <w:t xml:space="preserve">## Multiple R-squared:  0.931,  Adjusted </w:t>
      </w:r>
      <w:r>
        <w:rPr>
          <w:rStyle w:val="VerbatimChar"/>
        </w:rPr>
        <w:t xml:space="preserve">R-squared:  0.9113 </w:t>
      </w:r>
      <w:r>
        <w:br/>
      </w:r>
      <w:r>
        <w:rPr>
          <w:rStyle w:val="VerbatimChar"/>
        </w:rPr>
        <w:t>## F-statistic: 47.25 on 2 and 7 DF,  p-value: 8.612e-05</w:t>
      </w:r>
    </w:p>
    <w:p w:rsidR="00DA7AAA" w:rsidRDefault="00991EFA">
      <w:pPr>
        <w:pStyle w:val="FirstParagraph"/>
      </w:pPr>
      <w:r>
        <w:t xml:space="preserve">Nótese que la estimación sólo usa observaciones válidas; en este caso, </w:t>
      </w:r>
      <m:oMath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=10</m:t>
        </m:r>
      </m:oMath>
      <w:r>
        <w:t xml:space="preserve"> es el tamaño muestral, con</w:t>
      </w:r>
    </w:p>
    <w:p w:rsidR="00DA7AAA" w:rsidRDefault="00991EFA">
      <w:pPr>
        <w:pStyle w:val="SourceCode"/>
      </w:pPr>
      <w:r>
        <w:rPr>
          <w:rStyle w:val="NormalTok"/>
        </w:rPr>
        <w:t>m</w:t>
      </w:r>
      <w:r>
        <w:rPr>
          <w:rStyle w:val="OperatorTok"/>
        </w:rPr>
        <w:t>$</w:t>
      </w:r>
      <w:r>
        <w:rPr>
          <w:rStyle w:val="NormalTok"/>
        </w:rPr>
        <w:t>df.residual</w:t>
      </w:r>
    </w:p>
    <w:p w:rsidR="00DA7AAA" w:rsidRDefault="00991EFA">
      <w:pPr>
        <w:pStyle w:val="SourceCode"/>
      </w:pPr>
      <w:r>
        <w:rPr>
          <w:rStyle w:val="VerbatimChar"/>
        </w:rPr>
        <w:t>## [1] 7</w:t>
      </w:r>
    </w:p>
    <w:p w:rsidR="00DA7AAA" w:rsidRDefault="00991EFA">
      <w:pPr>
        <w:pStyle w:val="FirstParagraph"/>
      </w:pPr>
      <w:r>
        <w:t>grados de libertad residuos.</w:t>
      </w:r>
    </w:p>
    <w:p w:rsidR="00DA7AAA" w:rsidRDefault="00991EFA">
      <w:pPr>
        <w:pStyle w:val="Heading2"/>
      </w:pPr>
      <w:bookmarkStart w:id="21" w:name="diagnóstico"/>
      <w:bookmarkStart w:id="22" w:name="_Toc56566144"/>
      <w:r>
        <w:t>Diagnóstico</w:t>
      </w:r>
      <w:bookmarkEnd w:id="21"/>
      <w:bookmarkEnd w:id="22"/>
    </w:p>
    <w:p w:rsidR="00DA7AAA" w:rsidRDefault="00991EFA">
      <w:pPr>
        <w:pStyle w:val="FirstParagraph"/>
      </w:pPr>
      <w:r>
        <w:t>Un diagnóst</w:t>
      </w:r>
      <w:r>
        <w:t>ico típico de una regresión lineal involucra una prueba de</w:t>
      </w:r>
    </w:p>
    <w:p w:rsidR="00DA7AAA" w:rsidRDefault="00991EFA">
      <w:pPr>
        <w:numPr>
          <w:ilvl w:val="0"/>
          <w:numId w:val="5"/>
        </w:numPr>
      </w:pPr>
      <w:r>
        <w:t>normalidad;</w:t>
      </w:r>
    </w:p>
    <w:p w:rsidR="00DA7AAA" w:rsidRDefault="00991EFA">
      <w:pPr>
        <w:numPr>
          <w:ilvl w:val="0"/>
          <w:numId w:val="5"/>
        </w:numPr>
      </w:pPr>
      <w:r>
        <w:t>heterocedasticidad;</w:t>
      </w:r>
    </w:p>
    <w:p w:rsidR="00DA7AAA" w:rsidRDefault="00991EFA">
      <w:pPr>
        <w:numPr>
          <w:ilvl w:val="0"/>
          <w:numId w:val="5"/>
        </w:numPr>
      </w:pPr>
      <w:r>
        <w:t>autocorrelación serial, y</w:t>
      </w:r>
    </w:p>
    <w:p w:rsidR="00DA7AAA" w:rsidRDefault="00991EFA">
      <w:pPr>
        <w:numPr>
          <w:ilvl w:val="0"/>
          <w:numId w:val="5"/>
        </w:numPr>
      </w:pPr>
      <w:r>
        <w:t>adecuación funcional</w:t>
      </w:r>
    </w:p>
    <w:p w:rsidR="00DA7AAA" w:rsidRDefault="00991EFA">
      <w:pPr>
        <w:pStyle w:val="Heading3"/>
      </w:pPr>
      <w:bookmarkStart w:id="23" w:name="diagnóstico-visual"/>
      <w:bookmarkStart w:id="24" w:name="_Toc56566145"/>
      <w:r>
        <w:t>Diagnóstico visual</w:t>
      </w:r>
      <w:bookmarkEnd w:id="23"/>
      <w:bookmarkEnd w:id="24"/>
    </w:p>
    <w:p w:rsidR="00DA7AAA" w:rsidRDefault="00991EFA">
      <w:pPr>
        <w:pStyle w:val="FirstParagraph"/>
      </w:pPr>
      <w:r>
        <w:t xml:space="preserve">Un diagnóstico visual se hace usando la función </w:t>
      </w:r>
      <w:r>
        <w:rPr>
          <w:rStyle w:val="VerbatimChar"/>
          <w:b/>
        </w:rPr>
        <w:t>plot()</w:t>
      </w:r>
      <w:r>
        <w:t xml:space="preserve"> aplicada al objeto de la estimación:</w:t>
      </w:r>
    </w:p>
    <w:p w:rsidR="00DA7AAA" w:rsidRDefault="00991EF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)</w:t>
      </w:r>
    </w:p>
    <w:p w:rsidR="00DA7AAA" w:rsidRDefault="00991EF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2020DOCX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2020DOCX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2020DOCX_files/figure-docx/unnamed-chunk-19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2020DOCX_files/figure-docx/unnamed-chunk-19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7AAA" w:rsidRDefault="00991EFA">
      <w:pPr>
        <w:pStyle w:val="Heading3"/>
      </w:pPr>
      <w:bookmarkStart w:id="25" w:name="diagnóstico-formal"/>
      <w:bookmarkStart w:id="26" w:name="_Toc56566146"/>
      <w:r>
        <w:t>Diagnóstico formal</w:t>
      </w:r>
      <w:bookmarkEnd w:id="25"/>
      <w:bookmarkEnd w:id="26"/>
    </w:p>
    <w:p w:rsidR="00DA7AAA" w:rsidRDefault="00991EFA">
      <w:pPr>
        <w:pStyle w:val="FirstParagraph"/>
      </w:pPr>
      <w:r>
        <w:t>En un diagnóstico formal, se prueban hipótesis estadísticas acerca de los errores de la regresión lineal.</w:t>
      </w:r>
    </w:p>
    <w:p w:rsidR="00DA7AAA" w:rsidRDefault="00991EFA">
      <w:pPr>
        <w:pStyle w:val="BodyText"/>
      </w:pPr>
      <w:r>
        <w:t xml:space="preserve">La hipótesis nula, en cada caso, es el cumplimiento de los correspondientes supuestos del modelo de regresión lineal clásico </w:t>
      </w:r>
      <w:r>
        <w:t>(Teorema de Gauss-Markov).</w:t>
      </w:r>
    </w:p>
    <w:p w:rsidR="00DA7AAA" w:rsidRDefault="00991EFA">
      <w:pPr>
        <w:pStyle w:val="BodyText"/>
      </w:pPr>
      <w:r>
        <w:t xml:space="preserve">En las pruebas de hipótesis usaremos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=.05</m:t>
        </m:r>
      </m:oMath>
      <w:r>
        <w:t xml:space="preserve"> como nivel de significancia.</w:t>
      </w:r>
    </w:p>
    <w:p w:rsidR="00DA7AAA" w:rsidRDefault="00991EFA">
      <w:pPr>
        <w:pStyle w:val="Heading4"/>
      </w:pPr>
      <w:bookmarkStart w:id="27" w:name="prueba-de-normalidad"/>
      <w:r>
        <w:t>Prueba de normalidad</w:t>
      </w:r>
      <w:bookmarkEnd w:id="27"/>
    </w:p>
    <w:p w:rsidR="00DA7AAA" w:rsidRDefault="00991EFA">
      <w:pPr>
        <w:pStyle w:val="FirstParagraph"/>
      </w:pPr>
      <w:r>
        <w:t xml:space="preserve">La prueba de normalidad se puede realizar usando la prueba de Shapiro-Wilk, implementada con la función </w:t>
      </w:r>
      <w:r>
        <w:rPr>
          <w:rStyle w:val="VerbatimChar"/>
          <w:b/>
        </w:rPr>
        <w:t>shapiro.test()</w:t>
      </w:r>
      <w:r>
        <w:t xml:space="preserve"> en la librería </w:t>
      </w:r>
      <w:r>
        <w:rPr>
          <w:rStyle w:val="VerbatimChar"/>
          <w:b/>
        </w:rPr>
        <w:t>s</w:t>
      </w:r>
      <w:r>
        <w:rPr>
          <w:rStyle w:val="VerbatimChar"/>
          <w:b/>
        </w:rPr>
        <w:t>tats</w:t>
      </w:r>
      <w:r>
        <w:t>, cargada por defecto cuando R arranca.</w:t>
      </w:r>
    </w:p>
    <w:p w:rsidR="00DA7AAA" w:rsidRDefault="00991EFA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m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:rsidR="00DA7AAA" w:rsidRDefault="00991EF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$residuals</w:t>
      </w:r>
      <w:r>
        <w:br/>
      </w:r>
      <w:r>
        <w:rPr>
          <w:rStyle w:val="VerbatimChar"/>
        </w:rPr>
        <w:t>## W = 0.96408, p-value = 0.8312</w:t>
      </w:r>
    </w:p>
    <w:p w:rsidR="00DA7AAA" w:rsidRDefault="00991EFA">
      <w:pPr>
        <w:pStyle w:val="FirstParagraph"/>
      </w:pPr>
      <w:r>
        <w:lastRenderedPageBreak/>
        <w:t xml:space="preserve">Concluimos que los errores son normales (más precisamente, no existe evidencia de falta de </w:t>
      </w:r>
      <w:r>
        <w:t>normalidad en los residuos).</w:t>
      </w:r>
    </w:p>
    <w:p w:rsidR="00DA7AAA" w:rsidRDefault="00991EFA">
      <w:pPr>
        <w:pStyle w:val="BodyText"/>
      </w:pPr>
      <w:r>
        <w:t xml:space="preserve">Las demás pruebas de diagnóstico usan funciones de la librería </w:t>
      </w:r>
      <w:r>
        <w:rPr>
          <w:rStyle w:val="VerbatimChar"/>
          <w:b/>
        </w:rPr>
        <w:t>lmtest</w:t>
      </w:r>
      <w:r>
        <w:t xml:space="preserve"> (que se debe bajar y cargar en la sesión). Si se quiere usar la matriz de varianza-covarianza robusta a heterocedasticidad, entonces conviene también (bajar </w:t>
      </w:r>
      <w:r>
        <w:t xml:space="preserve">y) cargar la librería </w:t>
      </w:r>
      <w:r>
        <w:rPr>
          <w:rStyle w:val="VerbatimChar"/>
          <w:b/>
        </w:rPr>
        <w:t>sandwich</w:t>
      </w:r>
      <w:r>
        <w:t>.</w:t>
      </w:r>
    </w:p>
    <w:p w:rsidR="00DA7AAA" w:rsidRDefault="00991EFA">
      <w:pPr>
        <w:pStyle w:val="BodyText"/>
      </w:pPr>
      <w:r>
        <w:t>Esta librería no se encuentra en la distribución estándar de R, por lo que se debe bajar localmente (en la computadora) y, después, cargar en la sesión de trabajo.</w:t>
      </w:r>
    </w:p>
    <w:p w:rsidR="00DA7AAA" w:rsidRDefault="00991EFA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lmtest"</w:t>
      </w:r>
      <w:r>
        <w:rPr>
          <w:rStyle w:val="NormalTok"/>
        </w:rPr>
        <w:t>)</w:t>
      </w:r>
    </w:p>
    <w:p w:rsidR="00DA7AAA" w:rsidRDefault="00991EFA">
      <w:pPr>
        <w:pStyle w:val="FirstParagraph"/>
      </w:pPr>
      <w:r>
        <w:t>Una vez bajada localmente, sólo s</w:t>
      </w:r>
      <w:r>
        <w:t>e deberá cargar la librería en la sesión de trabajo cuando sea necesario.</w:t>
      </w:r>
    </w:p>
    <w:p w:rsidR="00DA7AAA" w:rsidRDefault="00991EF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mtest)</w:t>
      </w:r>
    </w:p>
    <w:p w:rsidR="00DA7AAA" w:rsidRDefault="00991EFA">
      <w:pPr>
        <w:pStyle w:val="Heading3"/>
      </w:pPr>
      <w:bookmarkStart w:id="28" w:name="prueba-de-heterocedasticidad"/>
      <w:bookmarkStart w:id="29" w:name="_Toc56566147"/>
      <w:r>
        <w:t>Prueba de heterocedasticidad</w:t>
      </w:r>
      <w:bookmarkEnd w:id="28"/>
      <w:bookmarkEnd w:id="29"/>
    </w:p>
    <w:p w:rsidR="00DA7AAA" w:rsidRDefault="00991EFA">
      <w:pPr>
        <w:pStyle w:val="FirstParagraph"/>
      </w:pPr>
      <w:r>
        <w:t xml:space="preserve">La prueba de Breusch-Pagan se implementa con la función </w:t>
      </w:r>
      <w:r>
        <w:rPr>
          <w:rStyle w:val="VerbatimChar"/>
          <w:b/>
        </w:rPr>
        <w:t>bptest()</w:t>
      </w:r>
      <w:r>
        <w:t>:</w:t>
      </w:r>
    </w:p>
    <w:p w:rsidR="00DA7AAA" w:rsidRDefault="00991EFA">
      <w:pPr>
        <w:pStyle w:val="SourceCode"/>
      </w:pPr>
      <w:r>
        <w:rPr>
          <w:rStyle w:val="KeywordTok"/>
        </w:rPr>
        <w:t>bptest</w:t>
      </w:r>
      <w:r>
        <w:rPr>
          <w:rStyle w:val="NormalTok"/>
        </w:rPr>
        <w:t>(m)</w:t>
      </w:r>
    </w:p>
    <w:p w:rsidR="00DA7AAA" w:rsidRDefault="00991EF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</w:t>
      </w:r>
      <w:r>
        <w:br/>
      </w:r>
      <w:r>
        <w:rPr>
          <w:rStyle w:val="VerbatimChar"/>
        </w:rPr>
        <w:t>## BP = 5.3138, df = 2, p-value = 0.07017</w:t>
      </w:r>
    </w:p>
    <w:p w:rsidR="00DA7AAA" w:rsidRDefault="00991EFA">
      <w:pPr>
        <w:pStyle w:val="FirstParagraph"/>
      </w:pPr>
      <w:r>
        <w:t>No existe evidencia de heterocedasticidad en el modelo.</w:t>
      </w:r>
    </w:p>
    <w:p w:rsidR="00DA7AAA" w:rsidRDefault="00991EFA">
      <w:pPr>
        <w:pStyle w:val="Heading3"/>
      </w:pPr>
      <w:bookmarkStart w:id="30" w:name="prueba-de-autocorrelación-serial"/>
      <w:bookmarkStart w:id="31" w:name="_Toc56566148"/>
      <w:r>
        <w:t>Prueba de autocorrelación serial</w:t>
      </w:r>
      <w:bookmarkEnd w:id="30"/>
      <w:bookmarkEnd w:id="31"/>
    </w:p>
    <w:p w:rsidR="00DA7AAA" w:rsidRDefault="00991EFA">
      <w:pPr>
        <w:pStyle w:val="Heading4"/>
      </w:pPr>
      <w:bookmarkStart w:id="32" w:name="prueba-de-durbin-watson"/>
      <w:r>
        <w:t>Prueba de Durbin-Watson</w:t>
      </w:r>
      <w:bookmarkEnd w:id="32"/>
    </w:p>
    <w:p w:rsidR="00DA7AAA" w:rsidRDefault="00991EFA">
      <w:pPr>
        <w:pStyle w:val="SourceCode"/>
      </w:pPr>
      <w:r>
        <w:rPr>
          <w:rStyle w:val="KeywordTok"/>
        </w:rPr>
        <w:t>dwtest</w:t>
      </w:r>
      <w:r>
        <w:rPr>
          <w:rStyle w:val="NormalTok"/>
        </w:rPr>
        <w:t>(m)</w:t>
      </w:r>
    </w:p>
    <w:p w:rsidR="00DA7AAA" w:rsidRDefault="00991EF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</w:t>
      </w:r>
      <w:r>
        <w:br/>
      </w:r>
      <w:r>
        <w:rPr>
          <w:rStyle w:val="VerbatimChar"/>
        </w:rPr>
        <w:t>## DW = 1.7503, p-value = 0.1076</w:t>
      </w:r>
      <w:r>
        <w:br/>
      </w:r>
      <w:r>
        <w:rPr>
          <w:rStyle w:val="VerbatimChar"/>
        </w:rPr>
        <w:t xml:space="preserve">## alternative </w:t>
      </w:r>
      <w:r>
        <w:rPr>
          <w:rStyle w:val="VerbatimChar"/>
        </w:rPr>
        <w:t>hypothesis: true autocorrelation is greater than 0</w:t>
      </w:r>
    </w:p>
    <w:p w:rsidR="00DA7AAA" w:rsidRDefault="00991EFA">
      <w:pPr>
        <w:pStyle w:val="Heading4"/>
      </w:pPr>
      <w:bookmarkStart w:id="33" w:name="prueba-de-breusch-godfrey"/>
      <w:r>
        <w:t>Prueba de Breusch-Godfrey</w:t>
      </w:r>
      <w:bookmarkEnd w:id="33"/>
    </w:p>
    <w:p w:rsidR="00DA7AAA" w:rsidRDefault="00991EFA">
      <w:pPr>
        <w:pStyle w:val="SourceCode"/>
      </w:pPr>
      <w:r>
        <w:rPr>
          <w:rStyle w:val="KeywordTok"/>
        </w:rPr>
        <w:t>bgtest</w:t>
      </w:r>
      <w:r>
        <w:rPr>
          <w:rStyle w:val="NormalTok"/>
        </w:rPr>
        <w:t xml:space="preserve">(m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</w:p>
    <w:p w:rsidR="00DA7AAA" w:rsidRDefault="00991EF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reusch-Godfrey test for serial correlation of order up to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</w:t>
      </w:r>
      <w:r>
        <w:br/>
      </w:r>
      <w:r>
        <w:rPr>
          <w:rStyle w:val="VerbatimChar"/>
        </w:rPr>
        <w:t>## LM test = 9.9503, df = 6, p-value = 0.1268</w:t>
      </w:r>
    </w:p>
    <w:p w:rsidR="00DA7AAA" w:rsidRDefault="00991EFA">
      <w:pPr>
        <w:pStyle w:val="FirstParagraph"/>
      </w:pPr>
      <w:r>
        <w:lastRenderedPageBreak/>
        <w:t>No se detecta evidencia de autocorrelación serial (hasta 6 rezagos) en el modelo.</w:t>
      </w:r>
    </w:p>
    <w:p w:rsidR="00DA7AAA" w:rsidRDefault="00991EFA">
      <w:pPr>
        <w:pStyle w:val="Heading3"/>
      </w:pPr>
      <w:bookmarkStart w:id="34" w:name="prueba-de-adecuación-funcional"/>
      <w:bookmarkStart w:id="35" w:name="_Toc56566149"/>
      <w:r>
        <w:t>Prueba de adecuación funcional</w:t>
      </w:r>
      <w:bookmarkEnd w:id="34"/>
      <w:bookmarkEnd w:id="35"/>
    </w:p>
    <w:p w:rsidR="00DA7AAA" w:rsidRDefault="00991EFA">
      <w:pPr>
        <w:pStyle w:val="FirstParagraph"/>
      </w:pPr>
      <w:r>
        <w:t>Por simplicidad, se incluye sólamente la prueba RESET de Ramsey.</w:t>
      </w:r>
    </w:p>
    <w:p w:rsidR="00DA7AAA" w:rsidRDefault="00991EFA">
      <w:pPr>
        <w:pStyle w:val="Heading4"/>
      </w:pPr>
      <w:bookmarkStart w:id="36" w:name="prueba-reset"/>
      <w:r>
        <w:t>Prueba RESET</w:t>
      </w:r>
      <w:bookmarkEnd w:id="36"/>
    </w:p>
    <w:p w:rsidR="00DA7AAA" w:rsidRDefault="00991EFA">
      <w:pPr>
        <w:pStyle w:val="FirstParagraph"/>
      </w:pPr>
      <w:r>
        <w:t>En esta prueba se quiere determinar si el modelo necesita término</w:t>
      </w:r>
      <w:r>
        <w:t>s cuadráticos o cúbicos. La hipótesis nula es que no son necesarios.</w:t>
      </w:r>
    </w:p>
    <w:p w:rsidR="00DA7AAA" w:rsidRDefault="00991EFA">
      <w:pPr>
        <w:pStyle w:val="BodyText"/>
      </w:pPr>
      <w:r>
        <w:t>La prueba en R se realiza usando ya sea los valores ajustados o las potencias de los regresores.</w:t>
      </w:r>
    </w:p>
    <w:p w:rsidR="00DA7AAA" w:rsidRDefault="00991EFA">
      <w:pPr>
        <w:pStyle w:val="BodyText"/>
      </w:pPr>
      <w:r>
        <w:t>Prueba con los valores ajustados:</w:t>
      </w:r>
    </w:p>
    <w:p w:rsidR="00DA7AAA" w:rsidRDefault="00991EFA">
      <w:pPr>
        <w:pStyle w:val="SourceCode"/>
      </w:pPr>
      <w:r>
        <w:rPr>
          <w:rStyle w:val="KeywordTok"/>
        </w:rPr>
        <w:t>resettest</w:t>
      </w:r>
      <w:r>
        <w:rPr>
          <w:rStyle w:val="NormalTok"/>
        </w:rPr>
        <w:t xml:space="preserve">(m, </w:t>
      </w:r>
      <w:r>
        <w:rPr>
          <w:rStyle w:val="DataTypeTok"/>
        </w:rPr>
        <w:t>powe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fitted"</w:t>
      </w:r>
      <w:r>
        <w:rPr>
          <w:rStyle w:val="NormalTok"/>
        </w:rPr>
        <w:t>)</w:t>
      </w:r>
    </w:p>
    <w:p w:rsidR="00DA7AAA" w:rsidRDefault="00991EF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ET</w:t>
      </w:r>
      <w:r>
        <w:rPr>
          <w:rStyle w:val="VerbatimChar"/>
        </w:rPr>
        <w:t xml:space="preserve">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</w:t>
      </w:r>
      <w:r>
        <w:br/>
      </w:r>
      <w:r>
        <w:rPr>
          <w:rStyle w:val="VerbatimChar"/>
        </w:rPr>
        <w:t>## RESET = 1.9783, df1 = 2, df2 = 5, p-value = 0.2328</w:t>
      </w:r>
    </w:p>
    <w:p w:rsidR="00DA7AAA" w:rsidRDefault="00991EFA">
      <w:pPr>
        <w:pStyle w:val="FirstParagraph"/>
      </w:pPr>
      <w:r>
        <w:t>Prueba con los regresores:</w:t>
      </w:r>
    </w:p>
    <w:p w:rsidR="00DA7AAA" w:rsidRDefault="00991EFA">
      <w:pPr>
        <w:pStyle w:val="SourceCode"/>
      </w:pPr>
      <w:r>
        <w:rPr>
          <w:rStyle w:val="KeywordTok"/>
        </w:rPr>
        <w:t>resettest</w:t>
      </w:r>
      <w:r>
        <w:rPr>
          <w:rStyle w:val="NormalTok"/>
        </w:rPr>
        <w:t xml:space="preserve">(m, </w:t>
      </w:r>
      <w:r>
        <w:rPr>
          <w:rStyle w:val="DataTypeTok"/>
        </w:rPr>
        <w:t>powe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gressor"</w:t>
      </w:r>
      <w:r>
        <w:rPr>
          <w:rStyle w:val="NormalTok"/>
        </w:rPr>
        <w:t>)</w:t>
      </w:r>
    </w:p>
    <w:p w:rsidR="00DA7AAA" w:rsidRDefault="00991EF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E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</w:t>
      </w:r>
      <w:r>
        <w:br/>
      </w:r>
      <w:r>
        <w:rPr>
          <w:rStyle w:val="VerbatimChar"/>
        </w:rPr>
        <w:t>## RESET = 1.8203, df1 = 4, df2 = 3, p-value = 0.3251</w:t>
      </w:r>
    </w:p>
    <w:p w:rsidR="00DA7AAA" w:rsidRDefault="00991EFA">
      <w:pPr>
        <w:pStyle w:val="FirstParagraph"/>
      </w:pPr>
      <w:r>
        <w:t>No se detecta la necesidad de términos cuadráticos o cúbicos.</w:t>
      </w:r>
    </w:p>
    <w:p w:rsidR="00DA7AAA" w:rsidRDefault="00991EFA">
      <w:pPr>
        <w:pStyle w:val="SourceCode"/>
      </w:pPr>
      <w:r>
        <w:rPr>
          <w:rStyle w:val="KeywordTok"/>
        </w:rPr>
        <w:t>detach</w:t>
      </w:r>
      <w:r>
        <w:rPr>
          <w:rStyle w:val="NormalTok"/>
        </w:rPr>
        <w:t>(swe)</w:t>
      </w:r>
    </w:p>
    <w:sectPr w:rsidR="00DA7AA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91EFA" w:rsidRDefault="00991EFA">
      <w:pPr>
        <w:spacing w:after="0"/>
      </w:pPr>
      <w:r>
        <w:separator/>
      </w:r>
    </w:p>
  </w:endnote>
  <w:endnote w:type="continuationSeparator" w:id="0">
    <w:p w:rsidR="00991EFA" w:rsidRDefault="00991E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91EFA" w:rsidRDefault="00991EFA">
      <w:r>
        <w:separator/>
      </w:r>
    </w:p>
  </w:footnote>
  <w:footnote w:type="continuationSeparator" w:id="0">
    <w:p w:rsidR="00991EFA" w:rsidRDefault="00991E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9821EF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E76C1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F6612"/>
    <w:rsid w:val="004E29B3"/>
    <w:rsid w:val="00590D07"/>
    <w:rsid w:val="00784D58"/>
    <w:rsid w:val="008D6863"/>
    <w:rsid w:val="00991EFA"/>
    <w:rsid w:val="00B86B75"/>
    <w:rsid w:val="00BC48D5"/>
    <w:rsid w:val="00C36279"/>
    <w:rsid w:val="00DA7AA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FCCCDA81-8A32-8A4E-ADF4-E1C6FE1D1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2F661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F661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2F6612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aw.githubusercontent.com/rstudio/cheatsheets/master/rmarkdown-2.0.pdf" TargetMode="External"/><Relationship Id="rId13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https://rmarkdown.rstudio.com/lesson-9.html" TargetMode="External"/><Relationship Id="rId12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stackoverflow.com/questions/1741820/what-are-the-differences-between-and-assignment-operators-in-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urworldindata.org/grapher/learning-outcomes-vs-gdp-per-capita?time=latest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4</Pages>
  <Words>2459</Words>
  <Characters>14018</Characters>
  <Application>Microsoft Office Word</Application>
  <DocSecurity>0</DocSecurity>
  <Lines>116</Lines>
  <Paragraphs>32</Paragraphs>
  <ScaleCrop>false</ScaleCrop>
  <Company/>
  <LinksUpToDate>false</LinksUpToDate>
  <CharactersWithSpaces>16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a R Markdown</dc:title>
  <dc:creator>Lino AA Notarantonio</dc:creator>
  <cp:keywords/>
  <cp:lastModifiedBy>Lino AA Notarantonio</cp:lastModifiedBy>
  <cp:revision>2</cp:revision>
  <dcterms:created xsi:type="dcterms:W3CDTF">2020-11-18T10:27:00Z</dcterms:created>
  <dcterms:modified xsi:type="dcterms:W3CDTF">2020-11-18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6/2020</vt:lpwstr>
  </property>
  <property fmtid="{D5CDD505-2E9C-101B-9397-08002B2CF9AE}" pid="3" name="output">
    <vt:lpwstr/>
  </property>
</Properties>
</file>